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2FCF8A" w14:textId="77777777" w:rsidR="004F3D94" w:rsidRDefault="004F3D94" w:rsidP="004F3D94"/>
    <w:p w14:paraId="7DBCB3E5" w14:textId="79A61CCE" w:rsidR="00BA06DE" w:rsidRDefault="00BA06DE" w:rsidP="004F3D94">
      <w:pPr>
        <w:rPr>
          <w:b/>
          <w:sz w:val="24"/>
          <w:szCs w:val="24"/>
        </w:rPr>
      </w:pPr>
      <w:r>
        <w:rPr>
          <w:b/>
          <w:sz w:val="24"/>
          <w:szCs w:val="24"/>
        </w:rPr>
        <w:t>This document is designed to help you think through and plan for the different aspects of your business in order to be successful. It is by no means complete but will give you a great head start!</w:t>
      </w:r>
    </w:p>
    <w:p w14:paraId="74AC1196" w14:textId="570E7A62" w:rsidR="00BA06DE" w:rsidRDefault="00BA06DE" w:rsidP="004F3D94">
      <w:pPr>
        <w:rPr>
          <w:b/>
          <w:sz w:val="24"/>
          <w:szCs w:val="24"/>
        </w:rPr>
      </w:pPr>
      <w:r>
        <w:rPr>
          <w:b/>
          <w:sz w:val="24"/>
          <w:szCs w:val="24"/>
        </w:rPr>
        <w:t>Don’t worry about the size of each box. The template will expand as you build upon it.</w:t>
      </w:r>
    </w:p>
    <w:p w14:paraId="1C2EE0DA" w14:textId="77777777" w:rsidR="00BA06DE" w:rsidRDefault="00BA06DE" w:rsidP="004F3D94">
      <w:pPr>
        <w:rPr>
          <w:b/>
          <w:color w:val="0272B5"/>
          <w:sz w:val="24"/>
          <w:szCs w:val="24"/>
        </w:rPr>
      </w:pPr>
    </w:p>
    <w:p w14:paraId="02834075" w14:textId="6179E40E" w:rsidR="004F3D94" w:rsidRPr="00BA06DE" w:rsidRDefault="004F3D94" w:rsidP="004F3D94">
      <w:pPr>
        <w:rPr>
          <w:b/>
          <w:color w:val="0272B5"/>
          <w:sz w:val="24"/>
          <w:szCs w:val="24"/>
        </w:rPr>
      </w:pPr>
      <w:r w:rsidRPr="00BA06DE">
        <w:rPr>
          <w:b/>
          <w:color w:val="0272B5"/>
          <w:sz w:val="24"/>
          <w:szCs w:val="24"/>
        </w:rPr>
        <w:t>YOUR NAME/COMPANY NAME</w:t>
      </w:r>
      <w:r w:rsidR="00321112" w:rsidRPr="00BA06DE">
        <w:rPr>
          <w:b/>
          <w:color w:val="0272B5"/>
          <w:sz w:val="24"/>
          <w:szCs w:val="24"/>
        </w:rPr>
        <w:t xml:space="preserve"> or IDEA</w:t>
      </w:r>
    </w:p>
    <w:tbl>
      <w:tblPr>
        <w:tblStyle w:val="TableGrid"/>
        <w:tblW w:w="10804" w:type="dxa"/>
        <w:tblBorders>
          <w:top w:val="single" w:sz="4" w:space="0" w:color="538135" w:themeColor="accent6" w:themeShade="BF"/>
          <w:left w:val="single" w:sz="4" w:space="0" w:color="538135" w:themeColor="accent6" w:themeShade="BF"/>
          <w:bottom w:val="single" w:sz="4" w:space="0" w:color="538135" w:themeColor="accent6" w:themeShade="BF"/>
          <w:right w:val="single" w:sz="4" w:space="0" w:color="538135" w:themeColor="accent6" w:themeShade="BF"/>
          <w:insideH w:val="single" w:sz="4" w:space="0" w:color="538135" w:themeColor="accent6" w:themeShade="BF"/>
          <w:insideV w:val="single" w:sz="4" w:space="0" w:color="538135" w:themeColor="accent6" w:themeShade="BF"/>
        </w:tblBorders>
        <w:tblLook w:val="04A0" w:firstRow="1" w:lastRow="0" w:firstColumn="1" w:lastColumn="0" w:noHBand="0" w:noVBand="1"/>
      </w:tblPr>
      <w:tblGrid>
        <w:gridCol w:w="5402"/>
        <w:gridCol w:w="5402"/>
      </w:tblGrid>
      <w:tr w:rsidR="004F3D94" w14:paraId="216BE2BD" w14:textId="77777777" w:rsidTr="006701C6">
        <w:trPr>
          <w:trHeight w:val="3161"/>
        </w:trPr>
        <w:tc>
          <w:tcPr>
            <w:tcW w:w="5402" w:type="dxa"/>
          </w:tcPr>
          <w:p w14:paraId="78FD36A0" w14:textId="0BA49993" w:rsidR="004F3D94" w:rsidRPr="00BA06DE" w:rsidRDefault="00321112">
            <w:pPr>
              <w:rPr>
                <w:b/>
                <w:color w:val="0272B5"/>
                <w:sz w:val="20"/>
                <w:szCs w:val="20"/>
                <w:u w:val="single"/>
              </w:rPr>
            </w:pPr>
            <w:r w:rsidRPr="00BA06DE">
              <w:rPr>
                <w:b/>
                <w:color w:val="0272B5"/>
                <w:sz w:val="20"/>
                <w:szCs w:val="20"/>
                <w:u w:val="single"/>
              </w:rPr>
              <w:t>YOUR</w:t>
            </w:r>
            <w:r w:rsidR="004F3D94" w:rsidRPr="00BA06DE">
              <w:rPr>
                <w:b/>
                <w:color w:val="0272B5"/>
                <w:sz w:val="20"/>
                <w:szCs w:val="20"/>
                <w:u w:val="single"/>
              </w:rPr>
              <w:t xml:space="preserve"> SU</w:t>
            </w:r>
            <w:r w:rsidR="006701C6" w:rsidRPr="00BA06DE">
              <w:rPr>
                <w:b/>
                <w:color w:val="0272B5"/>
                <w:sz w:val="20"/>
                <w:szCs w:val="20"/>
                <w:u w:val="single"/>
              </w:rPr>
              <w:t>PERPOWERS</w:t>
            </w:r>
          </w:p>
          <w:p w14:paraId="0FFAB011" w14:textId="6E9FD48E" w:rsidR="006701C6" w:rsidRDefault="006701C6">
            <w:pPr>
              <w:rPr>
                <w:b/>
                <w:sz w:val="20"/>
                <w:szCs w:val="20"/>
              </w:rPr>
            </w:pPr>
            <w:r w:rsidRPr="00DB599F">
              <w:rPr>
                <w:b/>
                <w:sz w:val="20"/>
                <w:szCs w:val="20"/>
              </w:rPr>
              <w:t>(I’m Highly Skilled &amp; Motivated!)</w:t>
            </w:r>
          </w:p>
          <w:p w14:paraId="04AA30BE" w14:textId="6FE360CF" w:rsidR="00321112" w:rsidRDefault="00321112">
            <w:pPr>
              <w:rPr>
                <w:b/>
                <w:sz w:val="20"/>
                <w:szCs w:val="20"/>
              </w:rPr>
            </w:pPr>
          </w:p>
          <w:p w14:paraId="0105CC88" w14:textId="42889535" w:rsidR="00321112" w:rsidRDefault="00321112">
            <w:pPr>
              <w:rPr>
                <w:bCs/>
                <w:color w:val="4D9437"/>
                <w:sz w:val="20"/>
                <w:szCs w:val="20"/>
              </w:rPr>
            </w:pPr>
            <w:r w:rsidRPr="00BA06DE">
              <w:rPr>
                <w:bCs/>
                <w:color w:val="4D9437"/>
                <w:sz w:val="20"/>
                <w:szCs w:val="20"/>
              </w:rPr>
              <w:t>List the professional and personal skills where you are known as a Rockstar and that give you joy when you perform them. Think beyond your hard skills and include your strongest soft skills and passions.</w:t>
            </w:r>
          </w:p>
          <w:p w14:paraId="5A4FD900" w14:textId="77777777" w:rsidR="006701C6" w:rsidRPr="00BA06DE" w:rsidRDefault="006701C6">
            <w:pPr>
              <w:rPr>
                <w:b/>
                <w:color w:val="4D9437"/>
                <w:sz w:val="20"/>
                <w:szCs w:val="20"/>
              </w:rPr>
            </w:pPr>
          </w:p>
          <w:p w14:paraId="0C6D7142" w14:textId="77777777" w:rsidR="006701C6" w:rsidRDefault="006701C6">
            <w:pPr>
              <w:rPr>
                <w:b/>
                <w:color w:val="538135" w:themeColor="accent6" w:themeShade="BF"/>
                <w:sz w:val="20"/>
                <w:szCs w:val="20"/>
              </w:rPr>
            </w:pPr>
          </w:p>
          <w:p w14:paraId="62A277B7" w14:textId="553C93B0" w:rsidR="006701C6" w:rsidRPr="006701C6" w:rsidRDefault="006701C6">
            <w:pPr>
              <w:rPr>
                <w:b/>
                <w:color w:val="538135" w:themeColor="accent6" w:themeShade="BF"/>
                <w:sz w:val="20"/>
                <w:szCs w:val="20"/>
              </w:rPr>
            </w:pPr>
          </w:p>
        </w:tc>
        <w:tc>
          <w:tcPr>
            <w:tcW w:w="5402" w:type="dxa"/>
          </w:tcPr>
          <w:p w14:paraId="7DB69823" w14:textId="3191B8BC" w:rsidR="006701C6" w:rsidRPr="00BA06DE" w:rsidRDefault="00DB599F" w:rsidP="006701C6">
            <w:pPr>
              <w:rPr>
                <w:b/>
                <w:color w:val="0272B5"/>
                <w:sz w:val="20"/>
                <w:szCs w:val="20"/>
                <w:u w:val="single"/>
              </w:rPr>
            </w:pPr>
            <w:r w:rsidRPr="00BA06DE">
              <w:rPr>
                <w:b/>
                <w:color w:val="0272B5"/>
                <w:sz w:val="20"/>
                <w:szCs w:val="20"/>
                <w:u w:val="single"/>
              </w:rPr>
              <w:t xml:space="preserve">URGENT PROBLEMS </w:t>
            </w:r>
            <w:r w:rsidR="00321112" w:rsidRPr="00BA06DE">
              <w:rPr>
                <w:b/>
                <w:color w:val="0272B5"/>
                <w:sz w:val="20"/>
                <w:szCs w:val="20"/>
                <w:u w:val="single"/>
              </w:rPr>
              <w:t>YOU</w:t>
            </w:r>
            <w:r w:rsidRPr="00BA06DE">
              <w:rPr>
                <w:b/>
                <w:color w:val="0272B5"/>
                <w:sz w:val="20"/>
                <w:szCs w:val="20"/>
                <w:u w:val="single"/>
              </w:rPr>
              <w:t xml:space="preserve"> CAN SOLVE</w:t>
            </w:r>
          </w:p>
          <w:p w14:paraId="60F76263" w14:textId="363C26EC" w:rsidR="006701C6" w:rsidRDefault="006701C6" w:rsidP="006701C6">
            <w:pPr>
              <w:rPr>
                <w:b/>
                <w:sz w:val="20"/>
                <w:szCs w:val="20"/>
              </w:rPr>
            </w:pPr>
            <w:r w:rsidRPr="00DB599F">
              <w:rPr>
                <w:b/>
                <w:sz w:val="20"/>
                <w:szCs w:val="20"/>
              </w:rPr>
              <w:t>(</w:t>
            </w:r>
            <w:r w:rsidR="00DB599F" w:rsidRPr="00DB599F">
              <w:rPr>
                <w:b/>
                <w:sz w:val="20"/>
                <w:szCs w:val="20"/>
              </w:rPr>
              <w:t>Using My Superpowers)</w:t>
            </w:r>
          </w:p>
          <w:p w14:paraId="3CADF564" w14:textId="5AD228F3" w:rsidR="00321112" w:rsidRDefault="00321112" w:rsidP="006701C6">
            <w:pPr>
              <w:rPr>
                <w:b/>
                <w:sz w:val="20"/>
                <w:szCs w:val="20"/>
              </w:rPr>
            </w:pPr>
          </w:p>
          <w:p w14:paraId="4B79E810" w14:textId="52EB6204" w:rsidR="00321112" w:rsidRDefault="00321112" w:rsidP="006701C6">
            <w:pPr>
              <w:rPr>
                <w:bCs/>
                <w:color w:val="4D9437"/>
                <w:sz w:val="20"/>
                <w:szCs w:val="20"/>
              </w:rPr>
            </w:pPr>
            <w:r w:rsidRPr="00BA06DE">
              <w:rPr>
                <w:bCs/>
                <w:color w:val="4D9437"/>
                <w:sz w:val="20"/>
                <w:szCs w:val="20"/>
              </w:rPr>
              <w:t xml:space="preserve">List up to 3 specific business or consumer challenges that you feel </w:t>
            </w:r>
            <w:r w:rsidRPr="00BA06DE">
              <w:rPr>
                <w:bCs/>
                <w:color w:val="4D9437"/>
                <w:sz w:val="20"/>
                <w:szCs w:val="20"/>
                <w:u w:val="single"/>
              </w:rPr>
              <w:t>confident</w:t>
            </w:r>
            <w:r w:rsidRPr="00BA06DE">
              <w:rPr>
                <w:bCs/>
                <w:color w:val="4D9437"/>
                <w:sz w:val="20"/>
                <w:szCs w:val="20"/>
              </w:rPr>
              <w:t xml:space="preserve"> solving </w:t>
            </w:r>
            <w:r w:rsidRPr="00BA06DE">
              <w:rPr>
                <w:bCs/>
                <w:i/>
                <w:iCs/>
                <w:color w:val="4D9437"/>
                <w:sz w:val="20"/>
                <w:szCs w:val="20"/>
              </w:rPr>
              <w:t>right now</w:t>
            </w:r>
            <w:r w:rsidRPr="00BA06DE">
              <w:rPr>
                <w:bCs/>
                <w:color w:val="4D9437"/>
                <w:sz w:val="20"/>
                <w:szCs w:val="20"/>
              </w:rPr>
              <w:t xml:space="preserve">. How urgent are they? These will be your quickest route to immediate income. </w:t>
            </w:r>
          </w:p>
          <w:p w14:paraId="2B1C1F6D" w14:textId="77777777" w:rsidR="00BA06DE" w:rsidRPr="00BA06DE" w:rsidRDefault="00BA06DE" w:rsidP="006701C6">
            <w:pPr>
              <w:rPr>
                <w:bCs/>
                <w:sz w:val="20"/>
                <w:szCs w:val="20"/>
              </w:rPr>
            </w:pPr>
          </w:p>
          <w:p w14:paraId="089BFDE1" w14:textId="589EBDF7" w:rsidR="00321112" w:rsidRDefault="00321112" w:rsidP="006701C6">
            <w:pPr>
              <w:rPr>
                <w:bCs/>
                <w:color w:val="70AD47" w:themeColor="accent6"/>
                <w:sz w:val="20"/>
                <w:szCs w:val="20"/>
              </w:rPr>
            </w:pPr>
          </w:p>
          <w:p w14:paraId="5CEA8658" w14:textId="22853E9D" w:rsidR="00321112" w:rsidRPr="00321112" w:rsidRDefault="00321112" w:rsidP="006701C6">
            <w:pPr>
              <w:rPr>
                <w:b/>
                <w:sz w:val="20"/>
                <w:szCs w:val="20"/>
              </w:rPr>
            </w:pPr>
            <w:r w:rsidRPr="00321112">
              <w:rPr>
                <w:b/>
                <w:sz w:val="20"/>
                <w:szCs w:val="20"/>
              </w:rPr>
              <w:t>Future</w:t>
            </w:r>
          </w:p>
          <w:p w14:paraId="0530754E" w14:textId="77777777" w:rsidR="00DB599F" w:rsidRDefault="00321112" w:rsidP="00DB599F">
            <w:pPr>
              <w:rPr>
                <w:bCs/>
                <w:sz w:val="20"/>
                <w:szCs w:val="20"/>
              </w:rPr>
            </w:pPr>
            <w:r w:rsidRPr="00BA06DE">
              <w:rPr>
                <w:bCs/>
                <w:color w:val="4D9437"/>
                <w:sz w:val="20"/>
                <w:szCs w:val="20"/>
              </w:rPr>
              <w:t>List other challenges that you would like to learn how to solve when money and time aren’t of immediate concern.</w:t>
            </w:r>
            <w:r w:rsidR="00BA06DE" w:rsidRPr="00BA06DE">
              <w:rPr>
                <w:bCs/>
                <w:sz w:val="20"/>
                <w:szCs w:val="20"/>
              </w:rPr>
              <w:t xml:space="preserve"> </w:t>
            </w:r>
          </w:p>
          <w:p w14:paraId="0DD78DE9" w14:textId="70EE689E" w:rsidR="00BA06DE" w:rsidRPr="00BA06DE" w:rsidRDefault="00BA06DE" w:rsidP="00DB599F">
            <w:pPr>
              <w:rPr>
                <w:bCs/>
                <w:sz w:val="20"/>
                <w:szCs w:val="20"/>
              </w:rPr>
            </w:pPr>
          </w:p>
        </w:tc>
      </w:tr>
      <w:tr w:rsidR="004F3D94" w14:paraId="7F1A36A2" w14:textId="77777777" w:rsidTr="006701C6">
        <w:trPr>
          <w:trHeight w:val="3161"/>
        </w:trPr>
        <w:tc>
          <w:tcPr>
            <w:tcW w:w="5402" w:type="dxa"/>
          </w:tcPr>
          <w:p w14:paraId="09BF2B43" w14:textId="627B2914" w:rsidR="00DB599F" w:rsidRPr="00BA06DE" w:rsidRDefault="00DB599F" w:rsidP="00DB599F">
            <w:pPr>
              <w:rPr>
                <w:b/>
                <w:color w:val="0272B5"/>
                <w:sz w:val="20"/>
                <w:szCs w:val="20"/>
                <w:u w:val="single"/>
              </w:rPr>
            </w:pPr>
            <w:r w:rsidRPr="00BA06DE">
              <w:rPr>
                <w:b/>
                <w:color w:val="0272B5"/>
                <w:sz w:val="20"/>
                <w:szCs w:val="20"/>
                <w:u w:val="single"/>
              </w:rPr>
              <w:t xml:space="preserve">WHO WILL WANT </w:t>
            </w:r>
            <w:r w:rsidR="00321112" w:rsidRPr="00BA06DE">
              <w:rPr>
                <w:b/>
                <w:color w:val="0272B5"/>
                <w:sz w:val="20"/>
                <w:szCs w:val="20"/>
                <w:u w:val="single"/>
              </w:rPr>
              <w:t>YOUR</w:t>
            </w:r>
            <w:r w:rsidRPr="00BA06DE">
              <w:rPr>
                <w:b/>
                <w:color w:val="0272B5"/>
                <w:sz w:val="20"/>
                <w:szCs w:val="20"/>
                <w:u w:val="single"/>
              </w:rPr>
              <w:t xml:space="preserve"> </w:t>
            </w:r>
            <w:r w:rsidR="00320263" w:rsidRPr="00BA06DE">
              <w:rPr>
                <w:b/>
                <w:color w:val="0272B5"/>
                <w:sz w:val="20"/>
                <w:szCs w:val="20"/>
                <w:u w:val="single"/>
              </w:rPr>
              <w:t>HELP?</w:t>
            </w:r>
          </w:p>
          <w:p w14:paraId="05EB5088" w14:textId="33171FC0" w:rsidR="00DB599F" w:rsidRDefault="00DB599F" w:rsidP="00DB599F">
            <w:pPr>
              <w:rPr>
                <w:b/>
                <w:sz w:val="20"/>
                <w:szCs w:val="20"/>
              </w:rPr>
            </w:pPr>
            <w:r w:rsidRPr="00DB599F">
              <w:rPr>
                <w:b/>
                <w:sz w:val="20"/>
                <w:szCs w:val="20"/>
              </w:rPr>
              <w:t>(</w:t>
            </w:r>
            <w:r>
              <w:rPr>
                <w:b/>
                <w:sz w:val="20"/>
                <w:szCs w:val="20"/>
              </w:rPr>
              <w:t>Target Customer/Client</w:t>
            </w:r>
            <w:r w:rsidRPr="00DB599F">
              <w:rPr>
                <w:b/>
                <w:sz w:val="20"/>
                <w:szCs w:val="20"/>
              </w:rPr>
              <w:t>)</w:t>
            </w:r>
          </w:p>
          <w:p w14:paraId="1929E9C9" w14:textId="4864B045" w:rsidR="00321112" w:rsidRDefault="00321112" w:rsidP="00DB599F">
            <w:pPr>
              <w:rPr>
                <w:b/>
                <w:sz w:val="20"/>
                <w:szCs w:val="20"/>
              </w:rPr>
            </w:pPr>
          </w:p>
          <w:p w14:paraId="59CB1FB5" w14:textId="2F10E736" w:rsidR="00321112" w:rsidRDefault="00321112" w:rsidP="00DB599F">
            <w:pPr>
              <w:rPr>
                <w:bCs/>
                <w:sz w:val="20"/>
                <w:szCs w:val="20"/>
              </w:rPr>
            </w:pPr>
            <w:r w:rsidRPr="00BA06DE">
              <w:rPr>
                <w:bCs/>
                <w:color w:val="4D9437"/>
                <w:sz w:val="20"/>
                <w:szCs w:val="20"/>
              </w:rPr>
              <w:t>What specific types of organizations or people will WANT to pay you to solve their urgent problems? Describe who they are as in much detail as possible, e.g. market, vertical, B2B or B2C, demographic, and size.</w:t>
            </w:r>
            <w:r w:rsidRPr="00BA06DE">
              <w:rPr>
                <w:bCs/>
                <w:sz w:val="20"/>
                <w:szCs w:val="20"/>
              </w:rPr>
              <w:t xml:space="preserve"> </w:t>
            </w:r>
          </w:p>
          <w:p w14:paraId="3682CD19" w14:textId="77777777" w:rsidR="00BA06DE" w:rsidRPr="00BA06DE" w:rsidRDefault="00BA06DE" w:rsidP="00DB599F">
            <w:pPr>
              <w:rPr>
                <w:bCs/>
                <w:sz w:val="20"/>
                <w:szCs w:val="20"/>
              </w:rPr>
            </w:pPr>
          </w:p>
          <w:p w14:paraId="59DA8A0E" w14:textId="350D8F91" w:rsidR="00321112" w:rsidRPr="00BA06DE" w:rsidRDefault="00321112" w:rsidP="00DB599F">
            <w:pPr>
              <w:rPr>
                <w:bCs/>
                <w:sz w:val="20"/>
                <w:szCs w:val="20"/>
              </w:rPr>
            </w:pPr>
          </w:p>
          <w:p w14:paraId="709E22DF" w14:textId="2404166C" w:rsidR="00321112" w:rsidRPr="00321112" w:rsidRDefault="00321112" w:rsidP="00DB599F">
            <w:pPr>
              <w:rPr>
                <w:b/>
                <w:sz w:val="20"/>
                <w:szCs w:val="20"/>
              </w:rPr>
            </w:pPr>
            <w:r w:rsidRPr="00321112">
              <w:rPr>
                <w:b/>
                <w:sz w:val="20"/>
                <w:szCs w:val="20"/>
              </w:rPr>
              <w:t>Ideal Customer</w:t>
            </w:r>
          </w:p>
          <w:p w14:paraId="4BDCFFBB" w14:textId="530300B0" w:rsidR="00321112" w:rsidRDefault="00321112" w:rsidP="00DB599F">
            <w:pPr>
              <w:rPr>
                <w:bCs/>
                <w:sz w:val="20"/>
                <w:szCs w:val="20"/>
              </w:rPr>
            </w:pPr>
            <w:r w:rsidRPr="00BA06DE">
              <w:rPr>
                <w:bCs/>
                <w:color w:val="4D9437"/>
                <w:sz w:val="20"/>
                <w:szCs w:val="20"/>
              </w:rPr>
              <w:t xml:space="preserve">Who is most likely to buy from you </w:t>
            </w:r>
            <w:r w:rsidRPr="00BA06DE">
              <w:rPr>
                <w:bCs/>
                <w:i/>
                <w:iCs/>
                <w:color w:val="4D9437"/>
                <w:sz w:val="20"/>
                <w:szCs w:val="20"/>
              </w:rPr>
              <w:t>right away</w:t>
            </w:r>
            <w:r w:rsidRPr="00BA06DE">
              <w:rPr>
                <w:bCs/>
                <w:color w:val="4D9437"/>
                <w:sz w:val="20"/>
                <w:szCs w:val="20"/>
              </w:rPr>
              <w:t>? Describe their profile and persona.</w:t>
            </w:r>
            <w:r w:rsidRPr="00BA06DE">
              <w:rPr>
                <w:bCs/>
                <w:sz w:val="20"/>
                <w:szCs w:val="20"/>
              </w:rPr>
              <w:t xml:space="preserve"> </w:t>
            </w:r>
          </w:p>
          <w:p w14:paraId="353E3A27" w14:textId="77777777" w:rsidR="00BA06DE" w:rsidRPr="00BA06DE" w:rsidRDefault="00BA06DE" w:rsidP="00DB599F">
            <w:pPr>
              <w:rPr>
                <w:bCs/>
                <w:sz w:val="20"/>
                <w:szCs w:val="20"/>
              </w:rPr>
            </w:pPr>
          </w:p>
          <w:p w14:paraId="2F7D24CF" w14:textId="77777777" w:rsidR="00DB599F" w:rsidRPr="006701C6" w:rsidRDefault="00DB599F" w:rsidP="00DB599F">
            <w:pPr>
              <w:rPr>
                <w:b/>
                <w:sz w:val="20"/>
                <w:szCs w:val="20"/>
              </w:rPr>
            </w:pPr>
          </w:p>
          <w:p w14:paraId="42E61DE3" w14:textId="77777777" w:rsidR="004F3D94" w:rsidRDefault="004F3D94" w:rsidP="00321112">
            <w:pPr>
              <w:rPr>
                <w:b/>
                <w:color w:val="538135" w:themeColor="accent6" w:themeShade="BF"/>
                <w:sz w:val="24"/>
                <w:szCs w:val="24"/>
              </w:rPr>
            </w:pPr>
          </w:p>
        </w:tc>
        <w:tc>
          <w:tcPr>
            <w:tcW w:w="5402" w:type="dxa"/>
          </w:tcPr>
          <w:p w14:paraId="1DE47CD2" w14:textId="35301840" w:rsidR="00C60284" w:rsidRPr="00BA06DE" w:rsidRDefault="00321112" w:rsidP="00C60284">
            <w:pPr>
              <w:rPr>
                <w:b/>
                <w:color w:val="0272B5"/>
                <w:sz w:val="20"/>
                <w:szCs w:val="20"/>
                <w:u w:val="single"/>
              </w:rPr>
            </w:pPr>
            <w:r w:rsidRPr="00BA06DE">
              <w:rPr>
                <w:b/>
                <w:color w:val="0272B5"/>
                <w:sz w:val="20"/>
                <w:szCs w:val="20"/>
                <w:u w:val="single"/>
              </w:rPr>
              <w:t>YOUR</w:t>
            </w:r>
            <w:r w:rsidR="00C60284" w:rsidRPr="00BA06DE">
              <w:rPr>
                <w:b/>
                <w:color w:val="0272B5"/>
                <w:sz w:val="20"/>
                <w:szCs w:val="20"/>
                <w:u w:val="single"/>
              </w:rPr>
              <w:t xml:space="preserve"> SOLUTIONS</w:t>
            </w:r>
          </w:p>
          <w:p w14:paraId="61953A29" w14:textId="03769283" w:rsidR="00C60284" w:rsidRDefault="00C60284" w:rsidP="00C60284">
            <w:pPr>
              <w:rPr>
                <w:b/>
                <w:sz w:val="20"/>
                <w:szCs w:val="20"/>
              </w:rPr>
            </w:pPr>
            <w:r w:rsidRPr="00DB599F">
              <w:rPr>
                <w:b/>
                <w:sz w:val="20"/>
                <w:szCs w:val="20"/>
              </w:rPr>
              <w:t>(</w:t>
            </w:r>
            <w:r>
              <w:rPr>
                <w:b/>
                <w:sz w:val="20"/>
                <w:szCs w:val="20"/>
              </w:rPr>
              <w:t>Business Concept</w:t>
            </w:r>
            <w:r w:rsidR="00321112">
              <w:rPr>
                <w:b/>
                <w:sz w:val="20"/>
                <w:szCs w:val="20"/>
              </w:rPr>
              <w:t xml:space="preserve"> and Product/Market Fit</w:t>
            </w:r>
            <w:r w:rsidRPr="00DB599F">
              <w:rPr>
                <w:b/>
                <w:sz w:val="20"/>
                <w:szCs w:val="20"/>
              </w:rPr>
              <w:t>)</w:t>
            </w:r>
          </w:p>
          <w:p w14:paraId="6884CBA4" w14:textId="12E74389" w:rsidR="00321112" w:rsidRDefault="00321112" w:rsidP="00C60284">
            <w:pPr>
              <w:rPr>
                <w:b/>
                <w:sz w:val="20"/>
                <w:szCs w:val="20"/>
              </w:rPr>
            </w:pPr>
          </w:p>
          <w:p w14:paraId="3A30E693" w14:textId="77777777" w:rsidR="00BA06DE" w:rsidRDefault="00321112" w:rsidP="00C60284">
            <w:pPr>
              <w:rPr>
                <w:bCs/>
                <w:sz w:val="20"/>
                <w:szCs w:val="20"/>
              </w:rPr>
            </w:pPr>
            <w:r w:rsidRPr="00BA06DE">
              <w:rPr>
                <w:bCs/>
                <w:color w:val="4D9437"/>
                <w:sz w:val="20"/>
                <w:szCs w:val="20"/>
              </w:rPr>
              <w:t xml:space="preserve">How will I be solving your customers’ </w:t>
            </w:r>
            <w:r w:rsidRPr="00BA06DE">
              <w:rPr>
                <w:bCs/>
                <w:color w:val="4D9437"/>
                <w:sz w:val="20"/>
                <w:szCs w:val="20"/>
                <w:u w:val="single"/>
              </w:rPr>
              <w:t>urgent</w:t>
            </w:r>
            <w:r w:rsidRPr="00BA06DE">
              <w:rPr>
                <w:bCs/>
                <w:color w:val="4D9437"/>
                <w:sz w:val="20"/>
                <w:szCs w:val="20"/>
              </w:rPr>
              <w:t xml:space="preserve"> challenges with your superpowers? What needs will you be satisfying and how will you be providing </w:t>
            </w:r>
            <w:r w:rsidRPr="00BA06DE">
              <w:rPr>
                <w:bCs/>
                <w:color w:val="4D9437"/>
                <w:sz w:val="20"/>
                <w:szCs w:val="20"/>
                <w:u w:val="single"/>
              </w:rPr>
              <w:t>value</w:t>
            </w:r>
            <w:r w:rsidRPr="00BA06DE">
              <w:rPr>
                <w:bCs/>
                <w:color w:val="4D9437"/>
                <w:sz w:val="20"/>
                <w:szCs w:val="20"/>
              </w:rPr>
              <w:t xml:space="preserve"> they don’t already receive? (This is not just a reverse statement of their challenges.)</w:t>
            </w:r>
            <w:r w:rsidR="00BA06DE" w:rsidRPr="00BA06DE">
              <w:rPr>
                <w:bCs/>
                <w:sz w:val="20"/>
                <w:szCs w:val="20"/>
              </w:rPr>
              <w:t xml:space="preserve"> </w:t>
            </w:r>
          </w:p>
          <w:p w14:paraId="4D16A786" w14:textId="2F49B852" w:rsidR="00321112" w:rsidRPr="00BA06DE" w:rsidRDefault="00BA06DE" w:rsidP="00C60284">
            <w:pPr>
              <w:rPr>
                <w:bCs/>
                <w:sz w:val="20"/>
                <w:szCs w:val="20"/>
              </w:rPr>
            </w:pPr>
            <w:r w:rsidRPr="00BA06DE">
              <w:rPr>
                <w:bCs/>
                <w:sz w:val="20"/>
                <w:szCs w:val="20"/>
              </w:rPr>
              <w:t xml:space="preserve"> </w:t>
            </w:r>
            <w:r w:rsidR="00321112" w:rsidRPr="00BA06DE">
              <w:rPr>
                <w:bCs/>
                <w:sz w:val="20"/>
                <w:szCs w:val="20"/>
              </w:rPr>
              <w:t xml:space="preserve"> </w:t>
            </w:r>
          </w:p>
          <w:p w14:paraId="64199D45" w14:textId="77777777" w:rsidR="00321112" w:rsidRDefault="00321112" w:rsidP="00C60284">
            <w:pPr>
              <w:rPr>
                <w:b/>
                <w:sz w:val="20"/>
                <w:szCs w:val="20"/>
              </w:rPr>
            </w:pPr>
          </w:p>
          <w:p w14:paraId="6915C913" w14:textId="4A561969" w:rsidR="00321112" w:rsidRPr="00DB599F" w:rsidRDefault="00321112" w:rsidP="00C60284">
            <w:pPr>
              <w:rPr>
                <w:b/>
                <w:sz w:val="20"/>
                <w:szCs w:val="20"/>
              </w:rPr>
            </w:pPr>
            <w:r>
              <w:rPr>
                <w:b/>
                <w:sz w:val="20"/>
                <w:szCs w:val="20"/>
              </w:rPr>
              <w:t>Describe your business</w:t>
            </w:r>
          </w:p>
          <w:p w14:paraId="06E4C003" w14:textId="77777777" w:rsidR="00BA06DE" w:rsidRDefault="00321112" w:rsidP="00C60284">
            <w:pPr>
              <w:rPr>
                <w:color w:val="4D9437"/>
                <w:sz w:val="20"/>
                <w:szCs w:val="20"/>
              </w:rPr>
            </w:pPr>
            <w:r w:rsidRPr="00BA06DE">
              <w:rPr>
                <w:color w:val="4D9437"/>
                <w:sz w:val="20"/>
                <w:szCs w:val="20"/>
              </w:rPr>
              <w:t>Provide as much detail as possible.</w:t>
            </w:r>
          </w:p>
          <w:p w14:paraId="11157445" w14:textId="010A6581" w:rsidR="004F3D94" w:rsidRPr="00321112" w:rsidRDefault="00321112" w:rsidP="00C60284">
            <w:pPr>
              <w:rPr>
                <w:sz w:val="20"/>
                <w:szCs w:val="20"/>
              </w:rPr>
            </w:pPr>
            <w:r w:rsidRPr="00BA06DE">
              <w:rPr>
                <w:sz w:val="20"/>
                <w:szCs w:val="20"/>
              </w:rPr>
              <w:t xml:space="preserve"> </w:t>
            </w:r>
            <w:r w:rsidR="00BA06DE" w:rsidRPr="00BA06DE">
              <w:rPr>
                <w:sz w:val="20"/>
                <w:szCs w:val="20"/>
              </w:rPr>
              <w:t xml:space="preserve">  </w:t>
            </w:r>
          </w:p>
        </w:tc>
      </w:tr>
      <w:tr w:rsidR="004F3D94" w14:paraId="0AD551F5" w14:textId="77777777" w:rsidTr="006701C6">
        <w:trPr>
          <w:trHeight w:val="3161"/>
        </w:trPr>
        <w:tc>
          <w:tcPr>
            <w:tcW w:w="5402" w:type="dxa"/>
          </w:tcPr>
          <w:p w14:paraId="2882E7B6" w14:textId="264835F0" w:rsidR="007E2F1F" w:rsidRPr="00BA06DE" w:rsidRDefault="0097301E" w:rsidP="007E2F1F">
            <w:pPr>
              <w:rPr>
                <w:b/>
                <w:color w:val="0272B5"/>
                <w:sz w:val="20"/>
                <w:szCs w:val="20"/>
                <w:u w:val="single"/>
              </w:rPr>
            </w:pPr>
            <w:r w:rsidRPr="00BA06DE">
              <w:rPr>
                <w:b/>
                <w:color w:val="0272B5"/>
                <w:sz w:val="20"/>
                <w:szCs w:val="20"/>
                <w:u w:val="single"/>
              </w:rPr>
              <w:t>PACKAGING</w:t>
            </w:r>
            <w:r w:rsidR="007E2F1F" w:rsidRPr="00BA06DE">
              <w:rPr>
                <w:b/>
                <w:color w:val="0272B5"/>
                <w:sz w:val="20"/>
                <w:szCs w:val="20"/>
                <w:u w:val="single"/>
              </w:rPr>
              <w:t xml:space="preserve"> </w:t>
            </w:r>
            <w:r w:rsidR="00321112" w:rsidRPr="00BA06DE">
              <w:rPr>
                <w:b/>
                <w:color w:val="0272B5"/>
                <w:sz w:val="20"/>
                <w:szCs w:val="20"/>
                <w:u w:val="single"/>
              </w:rPr>
              <w:t>YOUR</w:t>
            </w:r>
            <w:r w:rsidR="007E2F1F" w:rsidRPr="00BA06DE">
              <w:rPr>
                <w:b/>
                <w:color w:val="0272B5"/>
                <w:sz w:val="20"/>
                <w:szCs w:val="20"/>
                <w:u w:val="single"/>
              </w:rPr>
              <w:t xml:space="preserve"> SOLUTIONS</w:t>
            </w:r>
          </w:p>
          <w:p w14:paraId="40FFE797" w14:textId="51A0A3D0" w:rsidR="007E2F1F" w:rsidRDefault="007E2F1F" w:rsidP="007E2F1F">
            <w:pPr>
              <w:rPr>
                <w:b/>
                <w:sz w:val="20"/>
                <w:szCs w:val="20"/>
              </w:rPr>
            </w:pPr>
            <w:r w:rsidRPr="00DB599F">
              <w:rPr>
                <w:b/>
                <w:sz w:val="20"/>
                <w:szCs w:val="20"/>
              </w:rPr>
              <w:t>(</w:t>
            </w:r>
            <w:r>
              <w:rPr>
                <w:b/>
                <w:sz w:val="20"/>
                <w:szCs w:val="20"/>
              </w:rPr>
              <w:t xml:space="preserve">How </w:t>
            </w:r>
            <w:r w:rsidR="0097301E">
              <w:rPr>
                <w:b/>
                <w:sz w:val="20"/>
                <w:szCs w:val="20"/>
              </w:rPr>
              <w:t xml:space="preserve">Will </w:t>
            </w:r>
            <w:r w:rsidR="00321112">
              <w:rPr>
                <w:b/>
                <w:sz w:val="20"/>
                <w:szCs w:val="20"/>
              </w:rPr>
              <w:t xml:space="preserve">I </w:t>
            </w:r>
            <w:r>
              <w:rPr>
                <w:b/>
                <w:sz w:val="20"/>
                <w:szCs w:val="20"/>
              </w:rPr>
              <w:t>Do It</w:t>
            </w:r>
            <w:r w:rsidRPr="00DB599F">
              <w:rPr>
                <w:b/>
                <w:sz w:val="20"/>
                <w:szCs w:val="20"/>
              </w:rPr>
              <w:t>)</w:t>
            </w:r>
          </w:p>
          <w:p w14:paraId="63DB844C" w14:textId="1BA3B84E" w:rsidR="00321112" w:rsidRDefault="00321112" w:rsidP="007E2F1F">
            <w:pPr>
              <w:rPr>
                <w:b/>
                <w:sz w:val="20"/>
                <w:szCs w:val="20"/>
              </w:rPr>
            </w:pPr>
          </w:p>
          <w:p w14:paraId="6DA328F3" w14:textId="77777777" w:rsidR="00BA06DE" w:rsidRDefault="00321112" w:rsidP="007E2F1F">
            <w:pPr>
              <w:rPr>
                <w:bCs/>
                <w:sz w:val="20"/>
                <w:szCs w:val="20"/>
              </w:rPr>
            </w:pPr>
            <w:r w:rsidRPr="00BA06DE">
              <w:rPr>
                <w:bCs/>
                <w:color w:val="4D9437"/>
                <w:sz w:val="20"/>
                <w:szCs w:val="20"/>
              </w:rPr>
              <w:t>What specific ways will you deliver your offers, e.g. consult, facilitate groups, provide a specialty service, sell an online product yourself, sell an online product through others, etc.?</w:t>
            </w:r>
            <w:r w:rsidR="00BA06DE" w:rsidRPr="00BA06DE">
              <w:rPr>
                <w:bCs/>
                <w:sz w:val="20"/>
                <w:szCs w:val="20"/>
              </w:rPr>
              <w:t xml:space="preserve"> </w:t>
            </w:r>
          </w:p>
          <w:p w14:paraId="72E2518A" w14:textId="10A6E4C6" w:rsidR="00321112" w:rsidRPr="00BA06DE" w:rsidRDefault="00BA06DE" w:rsidP="007E2F1F">
            <w:pPr>
              <w:rPr>
                <w:bCs/>
                <w:sz w:val="20"/>
                <w:szCs w:val="20"/>
              </w:rPr>
            </w:pPr>
            <w:r w:rsidRPr="00BA06DE">
              <w:rPr>
                <w:bCs/>
                <w:sz w:val="20"/>
                <w:szCs w:val="20"/>
              </w:rPr>
              <w:t xml:space="preserve"> </w:t>
            </w:r>
            <w:r w:rsidR="00321112" w:rsidRPr="00BA06DE">
              <w:rPr>
                <w:bCs/>
                <w:sz w:val="20"/>
                <w:szCs w:val="20"/>
              </w:rPr>
              <w:t xml:space="preserve"> </w:t>
            </w:r>
          </w:p>
          <w:p w14:paraId="18947FDB" w14:textId="390D9B64" w:rsidR="00321112" w:rsidRPr="00321112" w:rsidRDefault="00321112" w:rsidP="007E2F1F">
            <w:pPr>
              <w:rPr>
                <w:bCs/>
                <w:color w:val="70AD47" w:themeColor="accent6"/>
                <w:sz w:val="20"/>
                <w:szCs w:val="20"/>
              </w:rPr>
            </w:pPr>
          </w:p>
          <w:p w14:paraId="5A0F2F48" w14:textId="1395C2D6" w:rsidR="00321112" w:rsidRPr="00321112" w:rsidRDefault="00321112" w:rsidP="007E2F1F">
            <w:pPr>
              <w:rPr>
                <w:bCs/>
                <w:color w:val="70AD47" w:themeColor="accent6"/>
                <w:sz w:val="20"/>
                <w:szCs w:val="20"/>
              </w:rPr>
            </w:pPr>
          </w:p>
          <w:p w14:paraId="736051DF" w14:textId="1E37BFAA" w:rsidR="00321112" w:rsidRPr="00321112" w:rsidRDefault="00321112" w:rsidP="007E2F1F">
            <w:pPr>
              <w:rPr>
                <w:b/>
                <w:color w:val="70AD47" w:themeColor="accent6"/>
                <w:sz w:val="20"/>
                <w:szCs w:val="20"/>
              </w:rPr>
            </w:pPr>
            <w:r w:rsidRPr="00321112">
              <w:rPr>
                <w:b/>
                <w:sz w:val="20"/>
                <w:szCs w:val="20"/>
              </w:rPr>
              <w:t>New Delivery Skills/Channels</w:t>
            </w:r>
          </w:p>
          <w:p w14:paraId="5BC09CBF" w14:textId="2D2D1827" w:rsidR="00321112" w:rsidRDefault="00321112" w:rsidP="007E2F1F">
            <w:pPr>
              <w:rPr>
                <w:bCs/>
                <w:color w:val="4D9437"/>
                <w:sz w:val="20"/>
                <w:szCs w:val="20"/>
              </w:rPr>
            </w:pPr>
            <w:r w:rsidRPr="00BA06DE">
              <w:rPr>
                <w:bCs/>
                <w:color w:val="4D9437"/>
                <w:sz w:val="20"/>
                <w:szCs w:val="20"/>
              </w:rPr>
              <w:t xml:space="preserve">Will you need to learn new delivery channels, e.g. hosting an online seminar or learning eCommerce? </w:t>
            </w:r>
          </w:p>
          <w:p w14:paraId="36046177" w14:textId="77777777" w:rsidR="00BA06DE" w:rsidRPr="00BA06DE" w:rsidRDefault="00BA06DE" w:rsidP="007E2F1F">
            <w:pPr>
              <w:rPr>
                <w:bCs/>
                <w:sz w:val="20"/>
                <w:szCs w:val="20"/>
              </w:rPr>
            </w:pPr>
          </w:p>
          <w:p w14:paraId="346467B8" w14:textId="77777777" w:rsidR="007E2F1F" w:rsidRPr="006701C6" w:rsidRDefault="007E2F1F" w:rsidP="007E2F1F">
            <w:pPr>
              <w:rPr>
                <w:b/>
                <w:sz w:val="20"/>
                <w:szCs w:val="20"/>
              </w:rPr>
            </w:pPr>
          </w:p>
          <w:p w14:paraId="2BAECE34" w14:textId="77777777" w:rsidR="004F3D94" w:rsidRDefault="004F3D94" w:rsidP="00321112">
            <w:pPr>
              <w:rPr>
                <w:b/>
                <w:color w:val="538135" w:themeColor="accent6" w:themeShade="BF"/>
                <w:sz w:val="24"/>
                <w:szCs w:val="24"/>
              </w:rPr>
            </w:pPr>
          </w:p>
        </w:tc>
        <w:tc>
          <w:tcPr>
            <w:tcW w:w="5402" w:type="dxa"/>
          </w:tcPr>
          <w:p w14:paraId="74E5D826" w14:textId="2DD827B0" w:rsidR="00F52DC2" w:rsidRPr="00BA06DE" w:rsidRDefault="00F52DC2" w:rsidP="00F52DC2">
            <w:pPr>
              <w:rPr>
                <w:b/>
                <w:color w:val="0272B5"/>
                <w:sz w:val="20"/>
                <w:szCs w:val="20"/>
                <w:u w:val="single"/>
              </w:rPr>
            </w:pPr>
            <w:r w:rsidRPr="00BA06DE">
              <w:rPr>
                <w:b/>
                <w:color w:val="0272B5"/>
                <w:sz w:val="20"/>
                <w:szCs w:val="20"/>
                <w:u w:val="single"/>
              </w:rPr>
              <w:t xml:space="preserve">WHY </w:t>
            </w:r>
            <w:r w:rsidR="00321112" w:rsidRPr="00BA06DE">
              <w:rPr>
                <w:b/>
                <w:color w:val="0272B5"/>
                <w:sz w:val="20"/>
                <w:szCs w:val="20"/>
                <w:u w:val="single"/>
              </w:rPr>
              <w:t>YOU?</w:t>
            </w:r>
          </w:p>
          <w:p w14:paraId="30A223A4" w14:textId="2046084E" w:rsidR="00F52DC2" w:rsidRDefault="00F52DC2" w:rsidP="00F52DC2">
            <w:pPr>
              <w:rPr>
                <w:b/>
                <w:sz w:val="20"/>
                <w:szCs w:val="20"/>
              </w:rPr>
            </w:pPr>
            <w:r w:rsidRPr="00DB599F">
              <w:rPr>
                <w:b/>
                <w:sz w:val="20"/>
                <w:szCs w:val="20"/>
              </w:rPr>
              <w:t>(</w:t>
            </w:r>
            <w:r>
              <w:rPr>
                <w:b/>
                <w:sz w:val="20"/>
                <w:szCs w:val="20"/>
              </w:rPr>
              <w:t xml:space="preserve">What Makes </w:t>
            </w:r>
            <w:r w:rsidR="00321112">
              <w:rPr>
                <w:b/>
                <w:sz w:val="20"/>
                <w:szCs w:val="20"/>
              </w:rPr>
              <w:t>Me</w:t>
            </w:r>
            <w:r>
              <w:rPr>
                <w:b/>
                <w:sz w:val="20"/>
                <w:szCs w:val="20"/>
              </w:rPr>
              <w:t xml:space="preserve"> Unique</w:t>
            </w:r>
            <w:r w:rsidRPr="00DB599F">
              <w:rPr>
                <w:b/>
                <w:sz w:val="20"/>
                <w:szCs w:val="20"/>
              </w:rPr>
              <w:t>)</w:t>
            </w:r>
          </w:p>
          <w:p w14:paraId="4E5E916A" w14:textId="357D1739" w:rsidR="00321112" w:rsidRDefault="00321112" w:rsidP="00F52DC2">
            <w:pPr>
              <w:rPr>
                <w:b/>
                <w:sz w:val="20"/>
                <w:szCs w:val="20"/>
              </w:rPr>
            </w:pPr>
          </w:p>
          <w:p w14:paraId="1AF0C65E" w14:textId="2766F07F" w:rsidR="00321112" w:rsidRDefault="00321112" w:rsidP="00F52DC2">
            <w:pPr>
              <w:rPr>
                <w:bCs/>
                <w:sz w:val="20"/>
                <w:szCs w:val="20"/>
              </w:rPr>
            </w:pPr>
            <w:r w:rsidRPr="00BA06DE">
              <w:rPr>
                <w:bCs/>
                <w:color w:val="4D9437"/>
                <w:sz w:val="20"/>
                <w:szCs w:val="20"/>
              </w:rPr>
              <w:t xml:space="preserve">Why should someone spend money specifically with you versus someone else, e.g. depth of experience, unique solution, your style or approach, better price, etc.? </w:t>
            </w:r>
            <w:r w:rsidR="00BA06DE" w:rsidRPr="00BA06DE">
              <w:rPr>
                <w:bCs/>
                <w:sz w:val="20"/>
                <w:szCs w:val="20"/>
              </w:rPr>
              <w:t xml:space="preserve">  </w:t>
            </w:r>
          </w:p>
          <w:p w14:paraId="3324FDE5" w14:textId="77777777" w:rsidR="00BA06DE" w:rsidRPr="00BA06DE" w:rsidRDefault="00BA06DE" w:rsidP="00F52DC2">
            <w:pPr>
              <w:rPr>
                <w:bCs/>
                <w:sz w:val="20"/>
                <w:szCs w:val="20"/>
              </w:rPr>
            </w:pPr>
          </w:p>
          <w:p w14:paraId="5DE2B149" w14:textId="15DF988C" w:rsidR="00321112" w:rsidRDefault="00321112" w:rsidP="00F52DC2">
            <w:pPr>
              <w:rPr>
                <w:b/>
                <w:sz w:val="20"/>
                <w:szCs w:val="20"/>
              </w:rPr>
            </w:pPr>
          </w:p>
          <w:p w14:paraId="3DEBF7DE" w14:textId="2090E4A7" w:rsidR="00321112" w:rsidRDefault="00321112" w:rsidP="00F52DC2">
            <w:pPr>
              <w:rPr>
                <w:b/>
                <w:sz w:val="20"/>
                <w:szCs w:val="20"/>
              </w:rPr>
            </w:pPr>
          </w:p>
          <w:p w14:paraId="11ADE555" w14:textId="7D1B791E" w:rsidR="00321112" w:rsidRDefault="00321112" w:rsidP="00F52DC2">
            <w:pPr>
              <w:rPr>
                <w:b/>
                <w:sz w:val="20"/>
                <w:szCs w:val="20"/>
              </w:rPr>
            </w:pPr>
            <w:r>
              <w:rPr>
                <w:b/>
                <w:sz w:val="20"/>
                <w:szCs w:val="20"/>
              </w:rPr>
              <w:t>Unique Selling Proposition</w:t>
            </w:r>
          </w:p>
          <w:p w14:paraId="71A0AECF" w14:textId="611BEF24" w:rsidR="00321112" w:rsidRDefault="00321112" w:rsidP="00F52DC2">
            <w:pPr>
              <w:rPr>
                <w:bCs/>
                <w:color w:val="4D9437"/>
                <w:sz w:val="20"/>
                <w:szCs w:val="20"/>
              </w:rPr>
            </w:pPr>
            <w:r w:rsidRPr="00BA06DE">
              <w:rPr>
                <w:bCs/>
                <w:color w:val="4D9437"/>
                <w:sz w:val="20"/>
                <w:szCs w:val="20"/>
              </w:rPr>
              <w:t xml:space="preserve">How is this different from other alternative solutions? Describe you will be the most attractive solution. </w:t>
            </w:r>
          </w:p>
          <w:p w14:paraId="07B21AEA" w14:textId="77777777" w:rsidR="00BA06DE" w:rsidRPr="00BA06DE" w:rsidRDefault="00BA06DE" w:rsidP="00F52DC2">
            <w:pPr>
              <w:rPr>
                <w:bCs/>
                <w:sz w:val="20"/>
                <w:szCs w:val="20"/>
              </w:rPr>
            </w:pPr>
          </w:p>
          <w:p w14:paraId="573E0B8A" w14:textId="77777777" w:rsidR="00F52DC2" w:rsidRPr="006701C6" w:rsidRDefault="00F52DC2" w:rsidP="00F52DC2">
            <w:pPr>
              <w:rPr>
                <w:b/>
                <w:sz w:val="20"/>
                <w:szCs w:val="20"/>
              </w:rPr>
            </w:pPr>
          </w:p>
          <w:p w14:paraId="6C29635A" w14:textId="77777777" w:rsidR="004F3D94" w:rsidRDefault="004F3D94" w:rsidP="00321112">
            <w:pPr>
              <w:rPr>
                <w:b/>
                <w:color w:val="538135" w:themeColor="accent6" w:themeShade="BF"/>
                <w:sz w:val="24"/>
                <w:szCs w:val="24"/>
              </w:rPr>
            </w:pPr>
          </w:p>
        </w:tc>
      </w:tr>
      <w:tr w:rsidR="003A3E2E" w14:paraId="23F91706" w14:textId="77777777" w:rsidTr="006701C6">
        <w:trPr>
          <w:trHeight w:val="3161"/>
        </w:trPr>
        <w:tc>
          <w:tcPr>
            <w:tcW w:w="5402" w:type="dxa"/>
          </w:tcPr>
          <w:p w14:paraId="01D0474D" w14:textId="142DD265" w:rsidR="003A3E2E" w:rsidRPr="00BA06DE" w:rsidRDefault="003A3E2E" w:rsidP="003A3E2E">
            <w:pPr>
              <w:rPr>
                <w:b/>
                <w:color w:val="0272B5"/>
                <w:sz w:val="20"/>
                <w:szCs w:val="20"/>
                <w:u w:val="single"/>
              </w:rPr>
            </w:pPr>
            <w:r w:rsidRPr="00BA06DE">
              <w:rPr>
                <w:b/>
                <w:color w:val="0272B5"/>
                <w:sz w:val="20"/>
                <w:szCs w:val="20"/>
                <w:u w:val="single"/>
              </w:rPr>
              <w:lastRenderedPageBreak/>
              <w:t xml:space="preserve">CRAFTING </w:t>
            </w:r>
            <w:r w:rsidR="00321112" w:rsidRPr="00BA06DE">
              <w:rPr>
                <w:b/>
                <w:color w:val="0272B5"/>
                <w:sz w:val="20"/>
                <w:szCs w:val="20"/>
                <w:u w:val="single"/>
              </w:rPr>
              <w:t>YOUR</w:t>
            </w:r>
            <w:r w:rsidRPr="00BA06DE">
              <w:rPr>
                <w:b/>
                <w:color w:val="0272B5"/>
                <w:sz w:val="20"/>
                <w:szCs w:val="20"/>
                <w:u w:val="single"/>
              </w:rPr>
              <w:t xml:space="preserve"> BRAND</w:t>
            </w:r>
          </w:p>
          <w:p w14:paraId="2E4C0321" w14:textId="3CED26C3" w:rsidR="003A3E2E" w:rsidRDefault="003A3E2E" w:rsidP="003A3E2E">
            <w:pPr>
              <w:rPr>
                <w:b/>
                <w:sz w:val="20"/>
                <w:szCs w:val="20"/>
              </w:rPr>
            </w:pPr>
            <w:r w:rsidRPr="00DB599F">
              <w:rPr>
                <w:b/>
                <w:sz w:val="20"/>
                <w:szCs w:val="20"/>
              </w:rPr>
              <w:t>(</w:t>
            </w:r>
            <w:r>
              <w:rPr>
                <w:b/>
                <w:sz w:val="20"/>
                <w:szCs w:val="20"/>
              </w:rPr>
              <w:t>What’s My Sales &amp; Marketing Pitch</w:t>
            </w:r>
            <w:r w:rsidRPr="00DB599F">
              <w:rPr>
                <w:b/>
                <w:sz w:val="20"/>
                <w:szCs w:val="20"/>
              </w:rPr>
              <w:t>)</w:t>
            </w:r>
          </w:p>
          <w:p w14:paraId="70F4D7E9" w14:textId="022C9A6C" w:rsidR="00321112" w:rsidRDefault="00321112" w:rsidP="003A3E2E">
            <w:pPr>
              <w:rPr>
                <w:b/>
                <w:sz w:val="20"/>
                <w:szCs w:val="20"/>
              </w:rPr>
            </w:pPr>
          </w:p>
          <w:p w14:paraId="042CC401" w14:textId="56BF2686" w:rsidR="00321112" w:rsidRDefault="00321112" w:rsidP="003A3E2E">
            <w:pPr>
              <w:rPr>
                <w:bCs/>
                <w:color w:val="4D9437"/>
                <w:sz w:val="20"/>
                <w:szCs w:val="20"/>
              </w:rPr>
            </w:pPr>
            <w:r w:rsidRPr="00BA06DE">
              <w:rPr>
                <w:bCs/>
                <w:color w:val="4D9437"/>
                <w:sz w:val="20"/>
                <w:szCs w:val="20"/>
              </w:rPr>
              <w:t xml:space="preserve">How will you describe you personal or business value to others and what makes you special? What is my mission statement, company name (could just be your own name) and potential tagline? Use compelling language that will tell others your WHY, WHAT and VALUE. </w:t>
            </w:r>
          </w:p>
          <w:p w14:paraId="7E35C043" w14:textId="77777777" w:rsidR="00BA06DE" w:rsidRPr="00BA06DE" w:rsidRDefault="00BA06DE" w:rsidP="003A3E2E">
            <w:pPr>
              <w:rPr>
                <w:bCs/>
                <w:sz w:val="20"/>
                <w:szCs w:val="20"/>
              </w:rPr>
            </w:pPr>
          </w:p>
          <w:p w14:paraId="3225ECF4" w14:textId="77777777" w:rsidR="00321112" w:rsidRDefault="00321112" w:rsidP="003A3E2E">
            <w:pPr>
              <w:rPr>
                <w:b/>
                <w:sz w:val="20"/>
                <w:szCs w:val="20"/>
              </w:rPr>
            </w:pPr>
          </w:p>
          <w:p w14:paraId="27339321" w14:textId="7DD0D4E5" w:rsidR="00321112" w:rsidRDefault="00321112" w:rsidP="003A3E2E">
            <w:pPr>
              <w:rPr>
                <w:b/>
                <w:sz w:val="20"/>
                <w:szCs w:val="20"/>
              </w:rPr>
            </w:pPr>
            <w:r>
              <w:rPr>
                <w:b/>
                <w:sz w:val="20"/>
                <w:szCs w:val="20"/>
              </w:rPr>
              <w:t>Elevator Pitch</w:t>
            </w:r>
          </w:p>
          <w:p w14:paraId="5F99AA99" w14:textId="77777777" w:rsidR="00BA06DE" w:rsidRDefault="00321112" w:rsidP="003A3E2E">
            <w:pPr>
              <w:rPr>
                <w:bCs/>
                <w:sz w:val="20"/>
                <w:szCs w:val="20"/>
              </w:rPr>
            </w:pPr>
            <w:r w:rsidRPr="00BA06DE">
              <w:rPr>
                <w:bCs/>
                <w:color w:val="4D9437"/>
                <w:sz w:val="20"/>
                <w:szCs w:val="20"/>
              </w:rPr>
              <w:t xml:space="preserve">How do you tell others “what you do” that </w:t>
            </w:r>
            <w:r w:rsidRPr="00BA06DE">
              <w:rPr>
                <w:b/>
                <w:color w:val="4D9437"/>
                <w:sz w:val="20"/>
                <w:szCs w:val="20"/>
              </w:rPr>
              <w:t>quickly</w:t>
            </w:r>
            <w:r w:rsidRPr="00BA06DE">
              <w:rPr>
                <w:bCs/>
                <w:color w:val="4D9437"/>
                <w:sz w:val="20"/>
                <w:szCs w:val="20"/>
              </w:rPr>
              <w:t xml:space="preserve"> communicates value to others, e.g. “I help (type of customer) better (problem to be solved) by providing (your offer) that (value/differentiator.”?</w:t>
            </w:r>
            <w:r w:rsidR="00BA06DE" w:rsidRPr="00BA06DE">
              <w:rPr>
                <w:bCs/>
                <w:sz w:val="20"/>
                <w:szCs w:val="20"/>
              </w:rPr>
              <w:t xml:space="preserve">  </w:t>
            </w:r>
          </w:p>
          <w:p w14:paraId="168EFC7E" w14:textId="0B087C6A" w:rsidR="00321112" w:rsidRPr="00BA06DE" w:rsidRDefault="00BA06DE" w:rsidP="003A3E2E">
            <w:pPr>
              <w:rPr>
                <w:bCs/>
                <w:sz w:val="20"/>
                <w:szCs w:val="20"/>
              </w:rPr>
            </w:pPr>
            <w:r w:rsidRPr="00BA06DE">
              <w:rPr>
                <w:bCs/>
                <w:sz w:val="20"/>
                <w:szCs w:val="20"/>
              </w:rPr>
              <w:t xml:space="preserve"> </w:t>
            </w:r>
          </w:p>
          <w:p w14:paraId="34B5EAF6" w14:textId="77777777" w:rsidR="003A3E2E" w:rsidRDefault="003A3E2E" w:rsidP="00321112">
            <w:pPr>
              <w:rPr>
                <w:b/>
                <w:color w:val="538135" w:themeColor="accent6" w:themeShade="BF"/>
                <w:sz w:val="24"/>
                <w:szCs w:val="24"/>
              </w:rPr>
            </w:pPr>
          </w:p>
        </w:tc>
        <w:tc>
          <w:tcPr>
            <w:tcW w:w="5402" w:type="dxa"/>
          </w:tcPr>
          <w:p w14:paraId="176F184A" w14:textId="339F013C" w:rsidR="003A3E2E" w:rsidRPr="00BA06DE" w:rsidRDefault="003A3E2E" w:rsidP="003A3E2E">
            <w:pPr>
              <w:rPr>
                <w:b/>
                <w:color w:val="0272B5"/>
                <w:sz w:val="20"/>
                <w:szCs w:val="20"/>
                <w:u w:val="single"/>
              </w:rPr>
            </w:pPr>
            <w:r w:rsidRPr="00BA06DE">
              <w:rPr>
                <w:b/>
                <w:color w:val="0272B5"/>
                <w:sz w:val="20"/>
                <w:szCs w:val="20"/>
                <w:u w:val="single"/>
              </w:rPr>
              <w:t>SPREADING THE WORD</w:t>
            </w:r>
          </w:p>
          <w:p w14:paraId="1C037A7E" w14:textId="6F8C1618" w:rsidR="003A3E2E" w:rsidRDefault="003A3E2E" w:rsidP="003A3E2E">
            <w:pPr>
              <w:rPr>
                <w:b/>
                <w:sz w:val="20"/>
                <w:szCs w:val="20"/>
              </w:rPr>
            </w:pPr>
            <w:r w:rsidRPr="00DB599F">
              <w:rPr>
                <w:b/>
                <w:sz w:val="20"/>
                <w:szCs w:val="20"/>
              </w:rPr>
              <w:t>(</w:t>
            </w:r>
            <w:r>
              <w:rPr>
                <w:b/>
                <w:sz w:val="20"/>
                <w:szCs w:val="20"/>
              </w:rPr>
              <w:t>How I Will Engage Customers</w:t>
            </w:r>
            <w:r w:rsidRPr="00DB599F">
              <w:rPr>
                <w:b/>
                <w:sz w:val="20"/>
                <w:szCs w:val="20"/>
              </w:rPr>
              <w:t>)</w:t>
            </w:r>
          </w:p>
          <w:p w14:paraId="6C38774D" w14:textId="37302DBF" w:rsidR="00321112" w:rsidRDefault="00321112" w:rsidP="003A3E2E">
            <w:pPr>
              <w:rPr>
                <w:b/>
                <w:sz w:val="20"/>
                <w:szCs w:val="20"/>
              </w:rPr>
            </w:pPr>
          </w:p>
          <w:p w14:paraId="642F70D5" w14:textId="77777777" w:rsidR="00BA06DE" w:rsidRDefault="00321112" w:rsidP="003A3E2E">
            <w:pPr>
              <w:rPr>
                <w:bCs/>
                <w:color w:val="4D9437"/>
                <w:sz w:val="20"/>
                <w:szCs w:val="20"/>
              </w:rPr>
            </w:pPr>
            <w:r w:rsidRPr="00BA06DE">
              <w:rPr>
                <w:bCs/>
                <w:color w:val="4D9437"/>
                <w:sz w:val="20"/>
                <w:szCs w:val="20"/>
              </w:rPr>
              <w:t xml:space="preserve">What sales and marketing methods best suit how your customers want to be reached that you can implement </w:t>
            </w:r>
            <w:r w:rsidRPr="00BA06DE">
              <w:rPr>
                <w:bCs/>
                <w:color w:val="4D9437"/>
                <w:sz w:val="20"/>
                <w:szCs w:val="20"/>
                <w:u w:val="single"/>
              </w:rPr>
              <w:t>quickly</w:t>
            </w:r>
            <w:r w:rsidRPr="00BA06DE">
              <w:rPr>
                <w:bCs/>
                <w:color w:val="4D9437"/>
                <w:sz w:val="20"/>
                <w:szCs w:val="20"/>
              </w:rPr>
              <w:t>, e.g. if they don’t use social media, don’t plan to use social media?</w:t>
            </w:r>
          </w:p>
          <w:p w14:paraId="4E57DA8B" w14:textId="6F1DC585" w:rsidR="00321112" w:rsidRPr="00BA06DE" w:rsidRDefault="00BA06DE" w:rsidP="003A3E2E">
            <w:pPr>
              <w:rPr>
                <w:bCs/>
                <w:sz w:val="20"/>
                <w:szCs w:val="20"/>
              </w:rPr>
            </w:pPr>
            <w:r w:rsidRPr="00BA06DE">
              <w:rPr>
                <w:bCs/>
                <w:sz w:val="20"/>
                <w:szCs w:val="20"/>
              </w:rPr>
              <w:t xml:space="preserve">  </w:t>
            </w:r>
          </w:p>
          <w:p w14:paraId="658609BD" w14:textId="5034DC93" w:rsidR="00321112" w:rsidRDefault="00321112" w:rsidP="003A3E2E">
            <w:pPr>
              <w:rPr>
                <w:bCs/>
                <w:color w:val="70AD47" w:themeColor="accent6"/>
                <w:sz w:val="20"/>
                <w:szCs w:val="20"/>
              </w:rPr>
            </w:pPr>
          </w:p>
          <w:p w14:paraId="3919FA80" w14:textId="77777777" w:rsidR="00321112" w:rsidRDefault="00321112" w:rsidP="003A3E2E">
            <w:pPr>
              <w:rPr>
                <w:b/>
                <w:sz w:val="20"/>
                <w:szCs w:val="20"/>
              </w:rPr>
            </w:pPr>
          </w:p>
          <w:p w14:paraId="16FEE3A6" w14:textId="2532A359" w:rsidR="00321112" w:rsidRDefault="00321112" w:rsidP="003A3E2E">
            <w:pPr>
              <w:rPr>
                <w:bCs/>
                <w:sz w:val="20"/>
                <w:szCs w:val="20"/>
              </w:rPr>
            </w:pPr>
            <w:r w:rsidRPr="00321112">
              <w:rPr>
                <w:b/>
                <w:sz w:val="20"/>
                <w:szCs w:val="20"/>
              </w:rPr>
              <w:t>Direct engagement:</w:t>
            </w:r>
            <w:r w:rsidRPr="00321112">
              <w:rPr>
                <w:bCs/>
                <w:sz w:val="20"/>
                <w:szCs w:val="20"/>
              </w:rPr>
              <w:t xml:space="preserve"> </w:t>
            </w:r>
            <w:r w:rsidRPr="00BA06DE">
              <w:rPr>
                <w:bCs/>
                <w:color w:val="4D9437"/>
                <w:sz w:val="20"/>
                <w:szCs w:val="20"/>
              </w:rPr>
              <w:t>networking groups, industry events, free webinars, public speaking, telemarketing, etc.</w:t>
            </w:r>
            <w:r w:rsidR="00BA06DE">
              <w:rPr>
                <w:bCs/>
                <w:color w:val="4D9437"/>
                <w:sz w:val="20"/>
                <w:szCs w:val="20"/>
              </w:rPr>
              <w:t xml:space="preserve"> </w:t>
            </w:r>
            <w:r w:rsidR="00BA06DE" w:rsidRPr="00BA06DE">
              <w:rPr>
                <w:bCs/>
                <w:sz w:val="20"/>
                <w:szCs w:val="20"/>
              </w:rPr>
              <w:t xml:space="preserve">  </w:t>
            </w:r>
          </w:p>
          <w:p w14:paraId="22B15929" w14:textId="77777777" w:rsidR="00BA06DE" w:rsidRPr="00BA06DE" w:rsidRDefault="00BA06DE" w:rsidP="003A3E2E">
            <w:pPr>
              <w:rPr>
                <w:bCs/>
                <w:sz w:val="20"/>
                <w:szCs w:val="20"/>
              </w:rPr>
            </w:pPr>
          </w:p>
          <w:p w14:paraId="63BC6B29" w14:textId="7D81CE47" w:rsidR="00321112" w:rsidRPr="00BA06DE" w:rsidRDefault="00321112" w:rsidP="003A3E2E">
            <w:pPr>
              <w:rPr>
                <w:bCs/>
                <w:color w:val="4D9437"/>
                <w:sz w:val="20"/>
                <w:szCs w:val="20"/>
              </w:rPr>
            </w:pPr>
          </w:p>
          <w:p w14:paraId="62CE6669" w14:textId="08B64CD8" w:rsidR="00321112" w:rsidRDefault="00321112" w:rsidP="003A3E2E">
            <w:pPr>
              <w:rPr>
                <w:bCs/>
                <w:color w:val="4D9437"/>
                <w:sz w:val="20"/>
                <w:szCs w:val="20"/>
              </w:rPr>
            </w:pPr>
            <w:r w:rsidRPr="00321112">
              <w:rPr>
                <w:b/>
                <w:sz w:val="20"/>
                <w:szCs w:val="20"/>
              </w:rPr>
              <w:t>Indirect promotion:</w:t>
            </w:r>
            <w:r>
              <w:rPr>
                <w:bCs/>
                <w:color w:val="70AD47" w:themeColor="accent6"/>
                <w:sz w:val="20"/>
                <w:szCs w:val="20"/>
              </w:rPr>
              <w:t xml:space="preserve">  </w:t>
            </w:r>
            <w:r w:rsidRPr="00BA06DE">
              <w:rPr>
                <w:bCs/>
                <w:color w:val="4D9437"/>
                <w:sz w:val="20"/>
                <w:szCs w:val="20"/>
              </w:rPr>
              <w:t>website, email marketing, social media, content marketing such as blogs or articles, advertising, etc.</w:t>
            </w:r>
          </w:p>
          <w:p w14:paraId="54AEB0DE" w14:textId="77777777" w:rsidR="00BA06DE" w:rsidRPr="00BA06DE" w:rsidRDefault="00BA06DE" w:rsidP="003A3E2E">
            <w:pPr>
              <w:rPr>
                <w:bCs/>
                <w:sz w:val="20"/>
                <w:szCs w:val="20"/>
              </w:rPr>
            </w:pPr>
          </w:p>
          <w:p w14:paraId="4C7F02AC" w14:textId="77777777" w:rsidR="003A3E2E" w:rsidRPr="006701C6" w:rsidRDefault="003A3E2E" w:rsidP="003A3E2E">
            <w:pPr>
              <w:rPr>
                <w:b/>
                <w:sz w:val="20"/>
                <w:szCs w:val="20"/>
              </w:rPr>
            </w:pPr>
          </w:p>
          <w:p w14:paraId="4203B9BB" w14:textId="77777777" w:rsidR="003A3E2E" w:rsidRDefault="003A3E2E" w:rsidP="00321112">
            <w:pPr>
              <w:rPr>
                <w:b/>
                <w:color w:val="538135" w:themeColor="accent6" w:themeShade="BF"/>
                <w:sz w:val="24"/>
                <w:szCs w:val="24"/>
              </w:rPr>
            </w:pPr>
          </w:p>
        </w:tc>
      </w:tr>
      <w:tr w:rsidR="00C25611" w14:paraId="4D65B831" w14:textId="77777777" w:rsidTr="006701C6">
        <w:trPr>
          <w:trHeight w:val="3161"/>
        </w:trPr>
        <w:tc>
          <w:tcPr>
            <w:tcW w:w="5402" w:type="dxa"/>
          </w:tcPr>
          <w:p w14:paraId="4526FE26" w14:textId="3C57FBAD" w:rsidR="00C25611" w:rsidRPr="00BA06DE" w:rsidRDefault="00C25611" w:rsidP="00C25611">
            <w:pPr>
              <w:rPr>
                <w:b/>
                <w:color w:val="0272B5"/>
                <w:sz w:val="20"/>
                <w:szCs w:val="20"/>
                <w:u w:val="single"/>
              </w:rPr>
            </w:pPr>
            <w:r w:rsidRPr="00BA06DE">
              <w:rPr>
                <w:b/>
                <w:color w:val="0272B5"/>
                <w:sz w:val="20"/>
                <w:szCs w:val="20"/>
                <w:u w:val="single"/>
              </w:rPr>
              <w:t>ALLIANCE PARTNERS</w:t>
            </w:r>
          </w:p>
          <w:p w14:paraId="03F0C7AF" w14:textId="744ED242" w:rsidR="00C25611" w:rsidRDefault="00C25611" w:rsidP="00C25611">
            <w:pPr>
              <w:rPr>
                <w:b/>
                <w:sz w:val="20"/>
                <w:szCs w:val="20"/>
              </w:rPr>
            </w:pPr>
            <w:r w:rsidRPr="00DB599F">
              <w:rPr>
                <w:b/>
                <w:sz w:val="20"/>
                <w:szCs w:val="20"/>
              </w:rPr>
              <w:t>(</w:t>
            </w:r>
            <w:r w:rsidR="00DF7445">
              <w:rPr>
                <w:b/>
                <w:sz w:val="20"/>
                <w:szCs w:val="20"/>
              </w:rPr>
              <w:t>Who Can Help Promote or Improve My Business</w:t>
            </w:r>
            <w:r w:rsidRPr="00DB599F">
              <w:rPr>
                <w:b/>
                <w:sz w:val="20"/>
                <w:szCs w:val="20"/>
              </w:rPr>
              <w:t>)</w:t>
            </w:r>
          </w:p>
          <w:p w14:paraId="0EE5141B" w14:textId="2C6B100C" w:rsidR="00321112" w:rsidRDefault="00321112" w:rsidP="00C25611">
            <w:pPr>
              <w:rPr>
                <w:b/>
                <w:sz w:val="20"/>
                <w:szCs w:val="20"/>
              </w:rPr>
            </w:pPr>
          </w:p>
          <w:p w14:paraId="22536185" w14:textId="749E7C8E" w:rsidR="00321112" w:rsidRPr="00BA06DE" w:rsidRDefault="00321112" w:rsidP="00C25611">
            <w:pPr>
              <w:rPr>
                <w:bCs/>
                <w:color w:val="4D9437"/>
                <w:sz w:val="20"/>
                <w:szCs w:val="20"/>
              </w:rPr>
            </w:pPr>
            <w:r w:rsidRPr="00BA06DE">
              <w:rPr>
                <w:bCs/>
                <w:color w:val="4D9437"/>
                <w:sz w:val="20"/>
                <w:szCs w:val="20"/>
              </w:rPr>
              <w:t>List the types of people or organizations who can refer your business and/or complement your skill set, e.g.:</w:t>
            </w:r>
          </w:p>
          <w:p w14:paraId="5D4F7B6B" w14:textId="382ADDAE" w:rsidR="00321112" w:rsidRPr="00BA06DE" w:rsidRDefault="00321112" w:rsidP="00321112">
            <w:pPr>
              <w:pStyle w:val="ListParagraph"/>
              <w:numPr>
                <w:ilvl w:val="0"/>
                <w:numId w:val="11"/>
              </w:numPr>
              <w:rPr>
                <w:bCs/>
                <w:color w:val="4D9437"/>
                <w:sz w:val="20"/>
                <w:szCs w:val="20"/>
              </w:rPr>
            </w:pPr>
            <w:r w:rsidRPr="00BA06DE">
              <w:rPr>
                <w:bCs/>
                <w:color w:val="4D9437"/>
                <w:sz w:val="20"/>
                <w:szCs w:val="20"/>
              </w:rPr>
              <w:t>Friends, family, colleagues</w:t>
            </w:r>
          </w:p>
          <w:p w14:paraId="5F872244" w14:textId="50A86D99" w:rsidR="00321112" w:rsidRPr="00BA06DE" w:rsidRDefault="00321112" w:rsidP="00321112">
            <w:pPr>
              <w:pStyle w:val="ListParagraph"/>
              <w:numPr>
                <w:ilvl w:val="0"/>
                <w:numId w:val="11"/>
              </w:numPr>
              <w:rPr>
                <w:bCs/>
                <w:color w:val="4D9437"/>
                <w:sz w:val="20"/>
                <w:szCs w:val="20"/>
              </w:rPr>
            </w:pPr>
            <w:r w:rsidRPr="00BA06DE">
              <w:rPr>
                <w:bCs/>
                <w:color w:val="4D9437"/>
                <w:sz w:val="20"/>
                <w:szCs w:val="20"/>
              </w:rPr>
              <w:t>Symbiotic businesses or people</w:t>
            </w:r>
          </w:p>
          <w:p w14:paraId="68815601" w14:textId="64E53FE4" w:rsidR="00321112" w:rsidRPr="00BA06DE" w:rsidRDefault="00321112" w:rsidP="00321112">
            <w:pPr>
              <w:pStyle w:val="ListParagraph"/>
              <w:numPr>
                <w:ilvl w:val="0"/>
                <w:numId w:val="11"/>
              </w:numPr>
              <w:rPr>
                <w:bCs/>
                <w:color w:val="4D9437"/>
                <w:sz w:val="20"/>
                <w:szCs w:val="20"/>
              </w:rPr>
            </w:pPr>
            <w:r w:rsidRPr="00BA06DE">
              <w:rPr>
                <w:bCs/>
                <w:color w:val="4D9437"/>
                <w:sz w:val="20"/>
                <w:szCs w:val="20"/>
              </w:rPr>
              <w:t>Competi-mates</w:t>
            </w:r>
          </w:p>
          <w:p w14:paraId="49D0F202" w14:textId="40F9E503" w:rsidR="00321112" w:rsidRPr="00BA06DE" w:rsidRDefault="00321112" w:rsidP="00321112">
            <w:pPr>
              <w:pStyle w:val="ListParagraph"/>
              <w:numPr>
                <w:ilvl w:val="0"/>
                <w:numId w:val="11"/>
              </w:numPr>
              <w:rPr>
                <w:bCs/>
                <w:color w:val="4D9437"/>
                <w:sz w:val="20"/>
                <w:szCs w:val="20"/>
              </w:rPr>
            </w:pPr>
            <w:r w:rsidRPr="00BA06DE">
              <w:rPr>
                <w:bCs/>
                <w:color w:val="4D9437"/>
                <w:sz w:val="20"/>
                <w:szCs w:val="20"/>
              </w:rPr>
              <w:t>Consultants or suppliers</w:t>
            </w:r>
          </w:p>
          <w:p w14:paraId="4DD372D7" w14:textId="3505823D" w:rsidR="00321112" w:rsidRPr="00BA06DE" w:rsidRDefault="00321112" w:rsidP="00321112">
            <w:pPr>
              <w:pStyle w:val="ListParagraph"/>
              <w:numPr>
                <w:ilvl w:val="0"/>
                <w:numId w:val="11"/>
              </w:numPr>
              <w:rPr>
                <w:bCs/>
                <w:color w:val="4D9437"/>
                <w:sz w:val="20"/>
                <w:szCs w:val="20"/>
              </w:rPr>
            </w:pPr>
            <w:r w:rsidRPr="00BA06DE">
              <w:rPr>
                <w:bCs/>
                <w:color w:val="4D9437"/>
                <w:sz w:val="20"/>
                <w:szCs w:val="20"/>
              </w:rPr>
              <w:t>Thought leaders</w:t>
            </w:r>
          </w:p>
          <w:p w14:paraId="472929D0" w14:textId="4CC4098B" w:rsidR="00C25611" w:rsidRPr="00BA06DE" w:rsidRDefault="00C25611" w:rsidP="00C25611">
            <w:pPr>
              <w:rPr>
                <w:b/>
                <w:sz w:val="20"/>
                <w:szCs w:val="20"/>
              </w:rPr>
            </w:pPr>
          </w:p>
          <w:p w14:paraId="17AEEB9F" w14:textId="77777777" w:rsidR="00BA06DE" w:rsidRPr="00BA06DE" w:rsidRDefault="00BA06DE" w:rsidP="00C25611">
            <w:pPr>
              <w:rPr>
                <w:b/>
                <w:sz w:val="20"/>
                <w:szCs w:val="20"/>
              </w:rPr>
            </w:pPr>
          </w:p>
          <w:p w14:paraId="44B684BF" w14:textId="77777777" w:rsidR="00C25611" w:rsidRPr="00BA06DE" w:rsidRDefault="00C25611" w:rsidP="00321112">
            <w:pPr>
              <w:rPr>
                <w:b/>
                <w:sz w:val="20"/>
                <w:szCs w:val="20"/>
                <w:u w:val="single"/>
              </w:rPr>
            </w:pPr>
          </w:p>
        </w:tc>
        <w:tc>
          <w:tcPr>
            <w:tcW w:w="5402" w:type="dxa"/>
          </w:tcPr>
          <w:p w14:paraId="2F86C6F0" w14:textId="76BA9C0D" w:rsidR="00DF7445" w:rsidRPr="00BA06DE" w:rsidRDefault="00AC798D" w:rsidP="00DF7445">
            <w:pPr>
              <w:rPr>
                <w:b/>
                <w:color w:val="0272B5"/>
                <w:sz w:val="20"/>
                <w:szCs w:val="20"/>
                <w:u w:val="single"/>
              </w:rPr>
            </w:pPr>
            <w:r w:rsidRPr="00BA06DE">
              <w:rPr>
                <w:b/>
                <w:color w:val="0272B5"/>
                <w:sz w:val="20"/>
                <w:szCs w:val="20"/>
                <w:u w:val="single"/>
              </w:rPr>
              <w:t>RUNNING THE BUSINESS</w:t>
            </w:r>
          </w:p>
          <w:p w14:paraId="608AA972" w14:textId="20E3DF50" w:rsidR="00DF7445" w:rsidRDefault="00DF7445" w:rsidP="00DF7445">
            <w:pPr>
              <w:rPr>
                <w:b/>
                <w:sz w:val="20"/>
                <w:szCs w:val="20"/>
              </w:rPr>
            </w:pPr>
            <w:r w:rsidRPr="00DB599F">
              <w:rPr>
                <w:b/>
                <w:sz w:val="20"/>
                <w:szCs w:val="20"/>
              </w:rPr>
              <w:t>(</w:t>
            </w:r>
            <w:r w:rsidR="00987C3A">
              <w:rPr>
                <w:b/>
                <w:sz w:val="20"/>
                <w:szCs w:val="20"/>
              </w:rPr>
              <w:t>Operational Stuff</w:t>
            </w:r>
            <w:r w:rsidRPr="00DB599F">
              <w:rPr>
                <w:b/>
                <w:sz w:val="20"/>
                <w:szCs w:val="20"/>
              </w:rPr>
              <w:t>)</w:t>
            </w:r>
          </w:p>
          <w:p w14:paraId="60FAC0CD" w14:textId="66B250BF" w:rsidR="00321112" w:rsidRDefault="00321112" w:rsidP="00DF7445">
            <w:pPr>
              <w:rPr>
                <w:b/>
                <w:sz w:val="20"/>
                <w:szCs w:val="20"/>
              </w:rPr>
            </w:pPr>
          </w:p>
          <w:p w14:paraId="61D0A612" w14:textId="3D9EC5FA" w:rsidR="00321112" w:rsidRPr="00BA06DE" w:rsidRDefault="00321112" w:rsidP="00DF7445">
            <w:pPr>
              <w:rPr>
                <w:bCs/>
                <w:color w:val="4D9437"/>
                <w:sz w:val="20"/>
                <w:szCs w:val="20"/>
              </w:rPr>
            </w:pPr>
            <w:r w:rsidRPr="00BA06DE">
              <w:rPr>
                <w:bCs/>
                <w:color w:val="4D9437"/>
                <w:sz w:val="20"/>
                <w:szCs w:val="20"/>
              </w:rPr>
              <w:t>What do you need to operate your business and keep it running?</w:t>
            </w:r>
          </w:p>
          <w:p w14:paraId="0F1DD24D" w14:textId="561C3757" w:rsidR="00321112" w:rsidRPr="00BA06DE" w:rsidRDefault="00321112" w:rsidP="00321112">
            <w:pPr>
              <w:pStyle w:val="ListParagraph"/>
              <w:numPr>
                <w:ilvl w:val="0"/>
                <w:numId w:val="12"/>
              </w:numPr>
              <w:rPr>
                <w:bCs/>
                <w:color w:val="4D9437"/>
                <w:sz w:val="20"/>
                <w:szCs w:val="20"/>
              </w:rPr>
            </w:pPr>
            <w:r w:rsidRPr="00BA06DE">
              <w:rPr>
                <w:bCs/>
                <w:color w:val="4D9437"/>
                <w:sz w:val="20"/>
                <w:szCs w:val="20"/>
              </w:rPr>
              <w:t>Hire an accountant</w:t>
            </w:r>
          </w:p>
          <w:p w14:paraId="1383F6B9" w14:textId="5C7C6B7A" w:rsidR="00321112" w:rsidRPr="00BA06DE" w:rsidRDefault="00321112" w:rsidP="00321112">
            <w:pPr>
              <w:pStyle w:val="ListParagraph"/>
              <w:numPr>
                <w:ilvl w:val="0"/>
                <w:numId w:val="12"/>
              </w:numPr>
              <w:rPr>
                <w:bCs/>
                <w:color w:val="4D9437"/>
                <w:sz w:val="20"/>
                <w:szCs w:val="20"/>
              </w:rPr>
            </w:pPr>
            <w:r w:rsidRPr="00BA06DE">
              <w:rPr>
                <w:bCs/>
                <w:color w:val="4D9437"/>
                <w:sz w:val="20"/>
                <w:szCs w:val="20"/>
              </w:rPr>
              <w:t>Get legal support (incorporation, etc.)</w:t>
            </w:r>
          </w:p>
          <w:p w14:paraId="2C34097B" w14:textId="23E16447" w:rsidR="00321112" w:rsidRPr="00BA06DE" w:rsidRDefault="00321112" w:rsidP="00321112">
            <w:pPr>
              <w:pStyle w:val="ListParagraph"/>
              <w:numPr>
                <w:ilvl w:val="0"/>
                <w:numId w:val="12"/>
              </w:numPr>
              <w:rPr>
                <w:bCs/>
                <w:color w:val="4D9437"/>
                <w:sz w:val="20"/>
                <w:szCs w:val="20"/>
              </w:rPr>
            </w:pPr>
            <w:r w:rsidRPr="00BA06DE">
              <w:rPr>
                <w:bCs/>
                <w:color w:val="4D9437"/>
                <w:sz w:val="20"/>
                <w:szCs w:val="20"/>
              </w:rPr>
              <w:t>Obtain office space or hire a virtual assistant</w:t>
            </w:r>
          </w:p>
          <w:p w14:paraId="18D0BE74" w14:textId="645CD10C" w:rsidR="00321112" w:rsidRPr="00BA06DE" w:rsidRDefault="00321112" w:rsidP="00321112">
            <w:pPr>
              <w:pStyle w:val="ListParagraph"/>
              <w:numPr>
                <w:ilvl w:val="0"/>
                <w:numId w:val="12"/>
              </w:numPr>
              <w:rPr>
                <w:bCs/>
                <w:color w:val="4D9437"/>
                <w:sz w:val="20"/>
                <w:szCs w:val="20"/>
              </w:rPr>
            </w:pPr>
            <w:r w:rsidRPr="00BA06DE">
              <w:rPr>
                <w:bCs/>
                <w:color w:val="4D9437"/>
                <w:sz w:val="20"/>
                <w:szCs w:val="20"/>
              </w:rPr>
              <w:t>Outsource your website or promotional efforts</w:t>
            </w:r>
          </w:p>
          <w:p w14:paraId="57CC9A8A" w14:textId="03E17E81" w:rsidR="00321112" w:rsidRPr="00BA06DE" w:rsidRDefault="00321112" w:rsidP="00321112">
            <w:pPr>
              <w:pStyle w:val="ListParagraph"/>
              <w:numPr>
                <w:ilvl w:val="0"/>
                <w:numId w:val="12"/>
              </w:numPr>
              <w:rPr>
                <w:bCs/>
                <w:color w:val="4D9437"/>
                <w:sz w:val="20"/>
                <w:szCs w:val="20"/>
              </w:rPr>
            </w:pPr>
            <w:r w:rsidRPr="00BA06DE">
              <w:rPr>
                <w:bCs/>
                <w:color w:val="4D9437"/>
                <w:sz w:val="20"/>
                <w:szCs w:val="20"/>
              </w:rPr>
              <w:t>Purchase/license technology</w:t>
            </w:r>
          </w:p>
          <w:p w14:paraId="7CBEBD67" w14:textId="2623D0B5" w:rsidR="00321112" w:rsidRPr="00BA06DE" w:rsidRDefault="00321112" w:rsidP="00321112">
            <w:pPr>
              <w:pStyle w:val="ListParagraph"/>
              <w:numPr>
                <w:ilvl w:val="1"/>
                <w:numId w:val="12"/>
              </w:numPr>
              <w:rPr>
                <w:bCs/>
                <w:color w:val="4D9437"/>
                <w:sz w:val="20"/>
                <w:szCs w:val="20"/>
              </w:rPr>
            </w:pPr>
            <w:r w:rsidRPr="00BA06DE">
              <w:rPr>
                <w:bCs/>
                <w:color w:val="4D9437"/>
                <w:sz w:val="20"/>
                <w:szCs w:val="20"/>
              </w:rPr>
              <w:t>Website hosting, eCommerce platform, email hosting, CRM, online promotional applications, project management tools, billing system, supply chain and distribution software</w:t>
            </w:r>
          </w:p>
          <w:p w14:paraId="470A65B4" w14:textId="78B633AA" w:rsidR="00321112" w:rsidRPr="00BA06DE" w:rsidRDefault="00321112" w:rsidP="00321112">
            <w:pPr>
              <w:pStyle w:val="ListParagraph"/>
              <w:numPr>
                <w:ilvl w:val="0"/>
                <w:numId w:val="12"/>
              </w:numPr>
              <w:rPr>
                <w:bCs/>
                <w:color w:val="4D9437"/>
                <w:sz w:val="20"/>
                <w:szCs w:val="20"/>
              </w:rPr>
            </w:pPr>
            <w:r w:rsidRPr="00BA06DE">
              <w:rPr>
                <w:bCs/>
                <w:color w:val="4D9437"/>
                <w:sz w:val="20"/>
                <w:szCs w:val="20"/>
              </w:rPr>
              <w:t>Secure reliable suppliers or vendors</w:t>
            </w:r>
          </w:p>
          <w:p w14:paraId="00E903F6" w14:textId="2C91E93C" w:rsidR="00321112" w:rsidRDefault="00321112" w:rsidP="00321112">
            <w:pPr>
              <w:pStyle w:val="ListParagraph"/>
              <w:numPr>
                <w:ilvl w:val="0"/>
                <w:numId w:val="12"/>
              </w:numPr>
              <w:rPr>
                <w:bCs/>
                <w:color w:val="4D9437"/>
                <w:sz w:val="20"/>
                <w:szCs w:val="20"/>
              </w:rPr>
            </w:pPr>
            <w:r w:rsidRPr="00BA06DE">
              <w:rPr>
                <w:bCs/>
                <w:color w:val="4D9437"/>
                <w:sz w:val="20"/>
                <w:szCs w:val="20"/>
              </w:rPr>
              <w:t>Set up your distribution channel</w:t>
            </w:r>
          </w:p>
          <w:p w14:paraId="74AD7EA8" w14:textId="77777777" w:rsidR="00BA06DE" w:rsidRPr="00BA06DE" w:rsidRDefault="00BA06DE" w:rsidP="00BA06DE">
            <w:pPr>
              <w:rPr>
                <w:bCs/>
                <w:sz w:val="20"/>
                <w:szCs w:val="20"/>
              </w:rPr>
            </w:pPr>
          </w:p>
          <w:p w14:paraId="080A3C73" w14:textId="77777777" w:rsidR="00BA06DE" w:rsidRPr="00BA06DE" w:rsidRDefault="00BA06DE" w:rsidP="00BA06DE">
            <w:pPr>
              <w:rPr>
                <w:bCs/>
                <w:sz w:val="20"/>
                <w:szCs w:val="20"/>
              </w:rPr>
            </w:pPr>
          </w:p>
          <w:p w14:paraId="290F5CBE" w14:textId="4D57959C" w:rsidR="00C25611" w:rsidRDefault="00C25611" w:rsidP="00987C3A">
            <w:pPr>
              <w:rPr>
                <w:b/>
                <w:sz w:val="20"/>
                <w:szCs w:val="20"/>
                <w:u w:val="single"/>
              </w:rPr>
            </w:pPr>
          </w:p>
        </w:tc>
      </w:tr>
      <w:tr w:rsidR="00C25611" w14:paraId="6860B0ED" w14:textId="77777777" w:rsidTr="006701C6">
        <w:trPr>
          <w:trHeight w:val="3161"/>
        </w:trPr>
        <w:tc>
          <w:tcPr>
            <w:tcW w:w="5402" w:type="dxa"/>
          </w:tcPr>
          <w:p w14:paraId="116AA70D" w14:textId="039CF980" w:rsidR="00987C3A" w:rsidRPr="00BA06DE" w:rsidRDefault="00312B3A" w:rsidP="00987C3A">
            <w:pPr>
              <w:rPr>
                <w:b/>
                <w:color w:val="0272B5"/>
                <w:sz w:val="20"/>
                <w:szCs w:val="20"/>
                <w:u w:val="single"/>
              </w:rPr>
            </w:pPr>
            <w:r w:rsidRPr="00BA06DE">
              <w:rPr>
                <w:b/>
                <w:color w:val="0272B5"/>
                <w:sz w:val="20"/>
                <w:szCs w:val="20"/>
                <w:u w:val="single"/>
              </w:rPr>
              <w:t>REVENUE</w:t>
            </w:r>
            <w:r w:rsidR="00987C3A" w:rsidRPr="00BA06DE">
              <w:rPr>
                <w:b/>
                <w:color w:val="0272B5"/>
                <w:sz w:val="20"/>
                <w:szCs w:val="20"/>
                <w:u w:val="single"/>
              </w:rPr>
              <w:t xml:space="preserve"> POTENTIAL</w:t>
            </w:r>
          </w:p>
          <w:p w14:paraId="439767FA" w14:textId="34135BD0" w:rsidR="00987C3A" w:rsidRDefault="00987C3A" w:rsidP="00987C3A">
            <w:pPr>
              <w:rPr>
                <w:b/>
                <w:sz w:val="20"/>
                <w:szCs w:val="20"/>
              </w:rPr>
            </w:pPr>
            <w:r w:rsidRPr="00DB599F">
              <w:rPr>
                <w:b/>
                <w:sz w:val="20"/>
                <w:szCs w:val="20"/>
              </w:rPr>
              <w:t>(</w:t>
            </w:r>
            <w:r>
              <w:rPr>
                <w:b/>
                <w:sz w:val="20"/>
                <w:szCs w:val="20"/>
              </w:rPr>
              <w:t xml:space="preserve">What I </w:t>
            </w:r>
            <w:r w:rsidR="00315FFC">
              <w:rPr>
                <w:b/>
                <w:sz w:val="20"/>
                <w:szCs w:val="20"/>
              </w:rPr>
              <w:t xml:space="preserve">Can </w:t>
            </w:r>
            <w:r>
              <w:rPr>
                <w:b/>
                <w:sz w:val="20"/>
                <w:szCs w:val="20"/>
              </w:rPr>
              <w:t>Realistically Earn</w:t>
            </w:r>
            <w:r w:rsidRPr="00DB599F">
              <w:rPr>
                <w:b/>
                <w:sz w:val="20"/>
                <w:szCs w:val="20"/>
              </w:rPr>
              <w:t>)</w:t>
            </w:r>
          </w:p>
          <w:p w14:paraId="65B601BE" w14:textId="621EECE8" w:rsidR="00321112" w:rsidRDefault="00321112" w:rsidP="00987C3A">
            <w:pPr>
              <w:rPr>
                <w:b/>
                <w:sz w:val="20"/>
                <w:szCs w:val="20"/>
              </w:rPr>
            </w:pPr>
          </w:p>
          <w:p w14:paraId="577368A8" w14:textId="2C88BFDB" w:rsidR="00321112" w:rsidRDefault="00321112" w:rsidP="00987C3A">
            <w:pPr>
              <w:rPr>
                <w:bCs/>
                <w:sz w:val="20"/>
                <w:szCs w:val="20"/>
              </w:rPr>
            </w:pPr>
            <w:r w:rsidRPr="00BA06DE">
              <w:rPr>
                <w:bCs/>
                <w:color w:val="4D9437"/>
                <w:sz w:val="20"/>
                <w:szCs w:val="20"/>
              </w:rPr>
              <w:t>What do you need to earn monthly/annually? What are your initial revenue streams? What is the market rate for what you do? How will you structure your pricing, e.g. advisory or service fees (fixed price, hourly, project-based, retainer), subscription (fixed or tiered), eCommerce (per unit, bundled), 3</w:t>
            </w:r>
            <w:r w:rsidRPr="00BA06DE">
              <w:rPr>
                <w:bCs/>
                <w:color w:val="4D9437"/>
                <w:sz w:val="20"/>
                <w:szCs w:val="20"/>
                <w:vertAlign w:val="superscript"/>
              </w:rPr>
              <w:t>rd</w:t>
            </w:r>
            <w:r w:rsidRPr="00BA06DE">
              <w:rPr>
                <w:bCs/>
                <w:color w:val="4D9437"/>
                <w:sz w:val="20"/>
                <w:szCs w:val="20"/>
              </w:rPr>
              <w:t>-party (percentage of revenue or margin)?</w:t>
            </w:r>
            <w:r w:rsidR="00BA06DE" w:rsidRPr="00BA06DE">
              <w:rPr>
                <w:bCs/>
                <w:sz w:val="20"/>
                <w:szCs w:val="20"/>
              </w:rPr>
              <w:t xml:space="preserve">  </w:t>
            </w:r>
          </w:p>
          <w:p w14:paraId="1534F35A" w14:textId="2B687F6A" w:rsidR="00BA06DE" w:rsidRPr="00BA06DE" w:rsidRDefault="00BA06DE" w:rsidP="00987C3A">
            <w:pPr>
              <w:rPr>
                <w:bCs/>
                <w:sz w:val="20"/>
                <w:szCs w:val="20"/>
              </w:rPr>
            </w:pPr>
          </w:p>
          <w:p w14:paraId="62ECD66E" w14:textId="77777777" w:rsidR="00BA06DE" w:rsidRPr="00BA06DE" w:rsidRDefault="00BA06DE" w:rsidP="00987C3A">
            <w:pPr>
              <w:rPr>
                <w:bCs/>
                <w:sz w:val="20"/>
                <w:szCs w:val="20"/>
              </w:rPr>
            </w:pPr>
          </w:p>
          <w:p w14:paraId="227CBBE3" w14:textId="77777777" w:rsidR="00987C3A" w:rsidRPr="006701C6" w:rsidRDefault="00987C3A" w:rsidP="00987C3A">
            <w:pPr>
              <w:rPr>
                <w:b/>
                <w:sz w:val="20"/>
                <w:szCs w:val="20"/>
              </w:rPr>
            </w:pPr>
          </w:p>
          <w:p w14:paraId="5CE5BBDE" w14:textId="77777777" w:rsidR="00C25611" w:rsidRDefault="00C25611" w:rsidP="00321112">
            <w:pPr>
              <w:rPr>
                <w:b/>
                <w:sz w:val="20"/>
                <w:szCs w:val="20"/>
                <w:u w:val="single"/>
              </w:rPr>
            </w:pPr>
          </w:p>
        </w:tc>
        <w:tc>
          <w:tcPr>
            <w:tcW w:w="5402" w:type="dxa"/>
          </w:tcPr>
          <w:p w14:paraId="07F8245B" w14:textId="6A0385E3" w:rsidR="00315FFC" w:rsidRPr="00BA06DE" w:rsidRDefault="00315FFC" w:rsidP="00315FFC">
            <w:pPr>
              <w:rPr>
                <w:b/>
                <w:color w:val="0272B5"/>
                <w:sz w:val="20"/>
                <w:szCs w:val="20"/>
                <w:u w:val="single"/>
              </w:rPr>
            </w:pPr>
            <w:r w:rsidRPr="00BA06DE">
              <w:rPr>
                <w:b/>
                <w:color w:val="0272B5"/>
                <w:sz w:val="20"/>
                <w:szCs w:val="20"/>
                <w:u w:val="single"/>
              </w:rPr>
              <w:t>EXPENSES</w:t>
            </w:r>
          </w:p>
          <w:p w14:paraId="55975900" w14:textId="6F0D5CB6" w:rsidR="00315FFC" w:rsidRDefault="00315FFC" w:rsidP="00315FFC">
            <w:pPr>
              <w:rPr>
                <w:b/>
                <w:sz w:val="20"/>
                <w:szCs w:val="20"/>
              </w:rPr>
            </w:pPr>
            <w:r w:rsidRPr="00DB599F">
              <w:rPr>
                <w:b/>
                <w:sz w:val="20"/>
                <w:szCs w:val="20"/>
              </w:rPr>
              <w:t>(</w:t>
            </w:r>
            <w:r>
              <w:rPr>
                <w:b/>
                <w:sz w:val="20"/>
                <w:szCs w:val="20"/>
              </w:rPr>
              <w:t>My Short-term and Long-term Costs</w:t>
            </w:r>
            <w:r w:rsidRPr="00DB599F">
              <w:rPr>
                <w:b/>
                <w:sz w:val="20"/>
                <w:szCs w:val="20"/>
              </w:rPr>
              <w:t>)</w:t>
            </w:r>
          </w:p>
          <w:p w14:paraId="6EAAA475" w14:textId="755248AC" w:rsidR="00321112" w:rsidRDefault="00321112" w:rsidP="00315FFC">
            <w:pPr>
              <w:rPr>
                <w:b/>
                <w:sz w:val="20"/>
                <w:szCs w:val="20"/>
              </w:rPr>
            </w:pPr>
          </w:p>
          <w:p w14:paraId="70BAE82A" w14:textId="32EB1A65" w:rsidR="00321112" w:rsidRDefault="00321112" w:rsidP="00315FFC">
            <w:pPr>
              <w:rPr>
                <w:bCs/>
                <w:color w:val="4D9437"/>
                <w:sz w:val="20"/>
                <w:szCs w:val="20"/>
              </w:rPr>
            </w:pPr>
            <w:r w:rsidRPr="00BA06DE">
              <w:rPr>
                <w:bCs/>
                <w:color w:val="4D9437"/>
                <w:sz w:val="20"/>
                <w:szCs w:val="20"/>
              </w:rPr>
              <w:t>What are your major cost areas? What will my initial expenses be to get up and running?</w:t>
            </w:r>
            <w:r w:rsidR="00BA06DE" w:rsidRPr="00BA06DE">
              <w:rPr>
                <w:bCs/>
                <w:sz w:val="20"/>
                <w:szCs w:val="20"/>
              </w:rPr>
              <w:t xml:space="preserve">  </w:t>
            </w:r>
            <w:r w:rsidR="00BA06DE">
              <w:rPr>
                <w:bCs/>
                <w:color w:val="4D9437"/>
                <w:sz w:val="20"/>
                <w:szCs w:val="20"/>
              </w:rPr>
              <w:t xml:space="preserve"> </w:t>
            </w:r>
          </w:p>
          <w:p w14:paraId="006065C5" w14:textId="77777777" w:rsidR="00BA06DE" w:rsidRPr="00BA06DE" w:rsidRDefault="00BA06DE" w:rsidP="00315FFC">
            <w:pPr>
              <w:rPr>
                <w:bCs/>
                <w:sz w:val="20"/>
                <w:szCs w:val="20"/>
              </w:rPr>
            </w:pPr>
          </w:p>
          <w:p w14:paraId="2D8304BD" w14:textId="77EDFCD8" w:rsidR="00321112" w:rsidRPr="00BA06DE" w:rsidRDefault="00321112" w:rsidP="00315FFC">
            <w:pPr>
              <w:rPr>
                <w:bCs/>
                <w:color w:val="4D9437"/>
                <w:sz w:val="20"/>
                <w:szCs w:val="20"/>
              </w:rPr>
            </w:pPr>
          </w:p>
          <w:p w14:paraId="0009DEB0" w14:textId="0D2CD836" w:rsidR="00321112" w:rsidRDefault="00321112" w:rsidP="00315FFC">
            <w:pPr>
              <w:rPr>
                <w:bCs/>
                <w:sz w:val="20"/>
                <w:szCs w:val="20"/>
              </w:rPr>
            </w:pPr>
            <w:r w:rsidRPr="00BA06DE">
              <w:rPr>
                <w:bCs/>
                <w:color w:val="4D9437"/>
                <w:sz w:val="20"/>
                <w:szCs w:val="20"/>
              </w:rPr>
              <w:t>What are my ongoing expenses, e.g. medical benefits, mortgage/office space, web hosting, vendors, professional services?</w:t>
            </w:r>
            <w:r w:rsidR="00BA06DE" w:rsidRPr="00BA06DE">
              <w:rPr>
                <w:bCs/>
                <w:sz w:val="20"/>
                <w:szCs w:val="20"/>
              </w:rPr>
              <w:t xml:space="preserve">  </w:t>
            </w:r>
          </w:p>
          <w:p w14:paraId="0C6F5874" w14:textId="77777777" w:rsidR="00BA06DE" w:rsidRPr="00BA06DE" w:rsidRDefault="00BA06DE" w:rsidP="00315FFC">
            <w:pPr>
              <w:rPr>
                <w:bCs/>
                <w:sz w:val="20"/>
                <w:szCs w:val="20"/>
              </w:rPr>
            </w:pPr>
          </w:p>
          <w:p w14:paraId="0CE12118" w14:textId="7D5C5939" w:rsidR="00321112" w:rsidRPr="00BA06DE" w:rsidRDefault="00321112" w:rsidP="00315FFC">
            <w:pPr>
              <w:rPr>
                <w:bCs/>
                <w:color w:val="4D9437"/>
                <w:sz w:val="20"/>
                <w:szCs w:val="20"/>
              </w:rPr>
            </w:pPr>
          </w:p>
          <w:p w14:paraId="0B2C60BF" w14:textId="77777777" w:rsidR="00BA06DE" w:rsidRDefault="00321112" w:rsidP="00315FFC">
            <w:pPr>
              <w:rPr>
                <w:bCs/>
                <w:color w:val="4D9437"/>
                <w:sz w:val="20"/>
                <w:szCs w:val="20"/>
              </w:rPr>
            </w:pPr>
            <w:r w:rsidRPr="00BA06DE">
              <w:rPr>
                <w:bCs/>
                <w:color w:val="4D9437"/>
                <w:sz w:val="20"/>
                <w:szCs w:val="20"/>
              </w:rPr>
              <w:t>How will you initially pay for these, e.g. savings, small business loan?</w:t>
            </w:r>
            <w:r w:rsidR="00BA06DE" w:rsidRPr="00BA06DE">
              <w:rPr>
                <w:bCs/>
                <w:color w:val="4D9437"/>
                <w:sz w:val="20"/>
                <w:szCs w:val="20"/>
              </w:rPr>
              <w:t xml:space="preserve"> </w:t>
            </w:r>
          </w:p>
          <w:p w14:paraId="74652C48" w14:textId="440B7A58" w:rsidR="00C25611" w:rsidRDefault="00BA06DE" w:rsidP="00BA06DE">
            <w:pPr>
              <w:rPr>
                <w:b/>
                <w:sz w:val="20"/>
                <w:szCs w:val="20"/>
                <w:u w:val="single"/>
              </w:rPr>
            </w:pPr>
            <w:r w:rsidRPr="00BA06DE">
              <w:rPr>
                <w:bCs/>
                <w:sz w:val="20"/>
                <w:szCs w:val="20"/>
              </w:rPr>
              <w:t xml:space="preserve"> </w:t>
            </w:r>
          </w:p>
        </w:tc>
      </w:tr>
      <w:tr w:rsidR="00891BC1" w14:paraId="4F959ACA" w14:textId="77777777" w:rsidTr="006701C6">
        <w:trPr>
          <w:trHeight w:val="3161"/>
        </w:trPr>
        <w:tc>
          <w:tcPr>
            <w:tcW w:w="5402" w:type="dxa"/>
          </w:tcPr>
          <w:p w14:paraId="1BF96BF2" w14:textId="5C49F33F" w:rsidR="00891BC1" w:rsidRPr="00BA06DE" w:rsidRDefault="00891BC1" w:rsidP="00891BC1">
            <w:pPr>
              <w:rPr>
                <w:b/>
                <w:color w:val="0272B5"/>
                <w:sz w:val="20"/>
                <w:szCs w:val="20"/>
                <w:u w:val="single"/>
              </w:rPr>
            </w:pPr>
            <w:r w:rsidRPr="00BA06DE">
              <w:rPr>
                <w:b/>
                <w:color w:val="0272B5"/>
                <w:sz w:val="20"/>
                <w:szCs w:val="20"/>
                <w:u w:val="single"/>
              </w:rPr>
              <w:lastRenderedPageBreak/>
              <w:t>KEY ACTION ITEMS</w:t>
            </w:r>
          </w:p>
          <w:p w14:paraId="4AAEEFA4" w14:textId="1EDB6889" w:rsidR="00891BC1" w:rsidRDefault="00891BC1" w:rsidP="00891BC1">
            <w:pPr>
              <w:rPr>
                <w:b/>
                <w:sz w:val="20"/>
                <w:szCs w:val="20"/>
              </w:rPr>
            </w:pPr>
            <w:r w:rsidRPr="00DB599F">
              <w:rPr>
                <w:b/>
                <w:sz w:val="20"/>
                <w:szCs w:val="20"/>
              </w:rPr>
              <w:t>(</w:t>
            </w:r>
            <w:r>
              <w:rPr>
                <w:b/>
                <w:sz w:val="20"/>
                <w:szCs w:val="20"/>
              </w:rPr>
              <w:t>What I Need to Prioritize</w:t>
            </w:r>
            <w:r w:rsidRPr="00DB599F">
              <w:rPr>
                <w:b/>
                <w:sz w:val="20"/>
                <w:szCs w:val="20"/>
              </w:rPr>
              <w:t>)</w:t>
            </w:r>
          </w:p>
          <w:p w14:paraId="624617DA" w14:textId="0657F4AE" w:rsidR="00321112" w:rsidRDefault="00321112" w:rsidP="00891BC1">
            <w:pPr>
              <w:rPr>
                <w:b/>
                <w:sz w:val="20"/>
                <w:szCs w:val="20"/>
              </w:rPr>
            </w:pPr>
          </w:p>
          <w:p w14:paraId="775264D7" w14:textId="076167BA" w:rsidR="00321112" w:rsidRDefault="00321112" w:rsidP="00891BC1">
            <w:pPr>
              <w:rPr>
                <w:bCs/>
                <w:color w:val="4D9437"/>
                <w:sz w:val="20"/>
                <w:szCs w:val="20"/>
              </w:rPr>
            </w:pPr>
            <w:r w:rsidRPr="00BA06DE">
              <w:rPr>
                <w:bCs/>
                <w:color w:val="4D9437"/>
                <w:sz w:val="20"/>
                <w:szCs w:val="20"/>
              </w:rPr>
              <w:t xml:space="preserve">List the </w:t>
            </w:r>
            <w:r w:rsidR="00BA06DE">
              <w:rPr>
                <w:bCs/>
                <w:color w:val="4D9437"/>
                <w:sz w:val="20"/>
                <w:szCs w:val="20"/>
              </w:rPr>
              <w:t>10</w:t>
            </w:r>
            <w:r w:rsidRPr="00BA06DE">
              <w:rPr>
                <w:bCs/>
                <w:color w:val="4D9437"/>
                <w:sz w:val="20"/>
                <w:szCs w:val="20"/>
              </w:rPr>
              <w:t xml:space="preserve"> most important things that are essential to initially deliver your solutions and what must you do to get started.</w:t>
            </w:r>
          </w:p>
          <w:p w14:paraId="3ED4F14F" w14:textId="77777777" w:rsidR="00BA06DE" w:rsidRPr="00BA06DE" w:rsidRDefault="00BA06DE" w:rsidP="00891BC1">
            <w:pPr>
              <w:rPr>
                <w:bCs/>
                <w:sz w:val="20"/>
                <w:szCs w:val="20"/>
              </w:rPr>
            </w:pPr>
          </w:p>
          <w:p w14:paraId="5141A26F" w14:textId="1190B754" w:rsidR="00321112" w:rsidRPr="00BA06DE" w:rsidRDefault="00321112" w:rsidP="00891BC1">
            <w:pPr>
              <w:rPr>
                <w:b/>
                <w:sz w:val="20"/>
                <w:szCs w:val="20"/>
              </w:rPr>
            </w:pPr>
          </w:p>
          <w:p w14:paraId="77D5CFA1" w14:textId="0A3A3A05" w:rsidR="00321112" w:rsidRDefault="00321112" w:rsidP="00891BC1">
            <w:pPr>
              <w:rPr>
                <w:b/>
                <w:sz w:val="20"/>
                <w:szCs w:val="20"/>
              </w:rPr>
            </w:pPr>
            <w:r>
              <w:rPr>
                <w:b/>
                <w:sz w:val="20"/>
                <w:szCs w:val="20"/>
              </w:rPr>
              <w:t>Build a prioritized list.</w:t>
            </w:r>
          </w:p>
          <w:p w14:paraId="76D08EE1" w14:textId="3A064F5D" w:rsidR="00BA06DE" w:rsidRPr="00BA06DE" w:rsidRDefault="00BA06DE" w:rsidP="00891BC1">
            <w:pPr>
              <w:rPr>
                <w:b/>
                <w:sz w:val="20"/>
                <w:szCs w:val="20"/>
              </w:rPr>
            </w:pPr>
          </w:p>
          <w:p w14:paraId="1F1F85EB" w14:textId="77777777" w:rsidR="00BA06DE" w:rsidRPr="00BA06DE" w:rsidRDefault="00BA06DE" w:rsidP="00891BC1">
            <w:pPr>
              <w:rPr>
                <w:b/>
                <w:sz w:val="20"/>
                <w:szCs w:val="20"/>
              </w:rPr>
            </w:pPr>
          </w:p>
          <w:p w14:paraId="342C406B" w14:textId="77777777" w:rsidR="00891BC1" w:rsidRPr="006701C6" w:rsidRDefault="00891BC1" w:rsidP="00891BC1">
            <w:pPr>
              <w:rPr>
                <w:b/>
                <w:sz w:val="20"/>
                <w:szCs w:val="20"/>
              </w:rPr>
            </w:pPr>
          </w:p>
          <w:p w14:paraId="2CC8188E" w14:textId="77777777" w:rsidR="00891BC1" w:rsidRDefault="00891BC1" w:rsidP="00321112">
            <w:pPr>
              <w:rPr>
                <w:b/>
                <w:sz w:val="20"/>
                <w:szCs w:val="20"/>
                <w:u w:val="single"/>
              </w:rPr>
            </w:pPr>
          </w:p>
        </w:tc>
        <w:tc>
          <w:tcPr>
            <w:tcW w:w="5402" w:type="dxa"/>
          </w:tcPr>
          <w:p w14:paraId="36CBC612" w14:textId="694FAD8B" w:rsidR="008417A0" w:rsidRPr="00BA06DE" w:rsidRDefault="008417A0" w:rsidP="008417A0">
            <w:pPr>
              <w:rPr>
                <w:b/>
                <w:color w:val="0272B5"/>
                <w:sz w:val="20"/>
                <w:szCs w:val="20"/>
                <w:u w:val="single"/>
              </w:rPr>
            </w:pPr>
            <w:r w:rsidRPr="00BA06DE">
              <w:rPr>
                <w:b/>
                <w:color w:val="0272B5"/>
                <w:sz w:val="20"/>
                <w:szCs w:val="20"/>
                <w:u w:val="single"/>
              </w:rPr>
              <w:t>ACCOUNTABILITY</w:t>
            </w:r>
          </w:p>
          <w:p w14:paraId="427A66BF" w14:textId="3D238A51" w:rsidR="008417A0" w:rsidRDefault="008417A0" w:rsidP="008417A0">
            <w:pPr>
              <w:rPr>
                <w:b/>
                <w:sz w:val="20"/>
                <w:szCs w:val="20"/>
              </w:rPr>
            </w:pPr>
            <w:r w:rsidRPr="00DB599F">
              <w:rPr>
                <w:b/>
                <w:sz w:val="20"/>
                <w:szCs w:val="20"/>
              </w:rPr>
              <w:t>(</w:t>
            </w:r>
            <w:r>
              <w:rPr>
                <w:b/>
                <w:sz w:val="20"/>
                <w:szCs w:val="20"/>
              </w:rPr>
              <w:t>Support &amp; Measurement</w:t>
            </w:r>
            <w:r w:rsidRPr="00DB599F">
              <w:rPr>
                <w:b/>
                <w:sz w:val="20"/>
                <w:szCs w:val="20"/>
              </w:rPr>
              <w:t>)</w:t>
            </w:r>
          </w:p>
          <w:p w14:paraId="177E13F4" w14:textId="0E812880" w:rsidR="00321112" w:rsidRDefault="00321112" w:rsidP="008417A0">
            <w:pPr>
              <w:rPr>
                <w:b/>
                <w:sz w:val="20"/>
                <w:szCs w:val="20"/>
              </w:rPr>
            </w:pPr>
          </w:p>
          <w:p w14:paraId="5BFE83DE" w14:textId="4E15BF14" w:rsidR="00BA06DE" w:rsidRDefault="00321112" w:rsidP="008417A0">
            <w:pPr>
              <w:rPr>
                <w:bCs/>
                <w:color w:val="4D9437"/>
                <w:sz w:val="20"/>
                <w:szCs w:val="20"/>
              </w:rPr>
            </w:pPr>
            <w:r w:rsidRPr="00BA06DE">
              <w:rPr>
                <w:bCs/>
                <w:color w:val="4D9437"/>
                <w:sz w:val="20"/>
                <w:szCs w:val="20"/>
              </w:rPr>
              <w:t xml:space="preserve">Which friends, family, colleagues or groups will keep me motivated and encouraged? </w:t>
            </w:r>
          </w:p>
          <w:p w14:paraId="33503D88" w14:textId="28554706" w:rsidR="00BA06DE" w:rsidRPr="00BA06DE" w:rsidRDefault="00BA06DE" w:rsidP="008417A0">
            <w:pPr>
              <w:rPr>
                <w:bCs/>
                <w:sz w:val="20"/>
                <w:szCs w:val="20"/>
              </w:rPr>
            </w:pPr>
          </w:p>
          <w:p w14:paraId="6A9288FE" w14:textId="77777777" w:rsidR="00BA06DE" w:rsidRPr="00BA06DE" w:rsidRDefault="00BA06DE" w:rsidP="008417A0">
            <w:pPr>
              <w:rPr>
                <w:bCs/>
                <w:sz w:val="20"/>
                <w:szCs w:val="20"/>
              </w:rPr>
            </w:pPr>
          </w:p>
          <w:p w14:paraId="0A737CD2" w14:textId="129E73FC" w:rsidR="00321112" w:rsidRDefault="00321112" w:rsidP="008417A0">
            <w:pPr>
              <w:rPr>
                <w:bCs/>
                <w:color w:val="4D9437"/>
                <w:sz w:val="20"/>
                <w:szCs w:val="20"/>
              </w:rPr>
            </w:pPr>
            <w:r w:rsidRPr="00BA06DE">
              <w:rPr>
                <w:bCs/>
                <w:color w:val="4D9437"/>
                <w:sz w:val="20"/>
                <w:szCs w:val="20"/>
              </w:rPr>
              <w:t>How will you balance building, promoting and delivering your solution/offer? How will you manage your time?</w:t>
            </w:r>
          </w:p>
          <w:p w14:paraId="63D439C0" w14:textId="5FB86539" w:rsidR="00BA06DE" w:rsidRPr="00BA06DE" w:rsidRDefault="00BA06DE" w:rsidP="008417A0">
            <w:pPr>
              <w:rPr>
                <w:bCs/>
                <w:sz w:val="20"/>
                <w:szCs w:val="20"/>
              </w:rPr>
            </w:pPr>
          </w:p>
          <w:p w14:paraId="401019D1" w14:textId="77777777" w:rsidR="00BA06DE" w:rsidRPr="00BA06DE" w:rsidRDefault="00BA06DE" w:rsidP="008417A0">
            <w:pPr>
              <w:rPr>
                <w:bCs/>
                <w:sz w:val="20"/>
                <w:szCs w:val="20"/>
              </w:rPr>
            </w:pPr>
          </w:p>
          <w:p w14:paraId="1BB0313E" w14:textId="44BB4629" w:rsidR="00321112" w:rsidRDefault="00321112" w:rsidP="008417A0">
            <w:pPr>
              <w:rPr>
                <w:bCs/>
                <w:color w:val="4D9437"/>
                <w:sz w:val="20"/>
                <w:szCs w:val="20"/>
              </w:rPr>
            </w:pPr>
            <w:r w:rsidRPr="00BA06DE">
              <w:rPr>
                <w:bCs/>
                <w:color w:val="4D9437"/>
                <w:sz w:val="20"/>
                <w:szCs w:val="20"/>
              </w:rPr>
              <w:t>How will you measure success? What are your Key Performance Indicators (KPIs) that will tell you how your business is initially doing, e.g. website visits, leads, engagements, units sold, expenses, revenue margins?</w:t>
            </w:r>
          </w:p>
          <w:p w14:paraId="5F7F6790" w14:textId="35B4E2E5" w:rsidR="00BA06DE" w:rsidRPr="00BA06DE" w:rsidRDefault="00BA06DE" w:rsidP="008417A0">
            <w:pPr>
              <w:rPr>
                <w:bCs/>
                <w:sz w:val="20"/>
                <w:szCs w:val="20"/>
              </w:rPr>
            </w:pPr>
          </w:p>
          <w:p w14:paraId="77712E06" w14:textId="77777777" w:rsidR="00BA06DE" w:rsidRPr="00BA06DE" w:rsidRDefault="00BA06DE" w:rsidP="008417A0">
            <w:pPr>
              <w:rPr>
                <w:bCs/>
                <w:sz w:val="20"/>
                <w:szCs w:val="20"/>
              </w:rPr>
            </w:pPr>
          </w:p>
          <w:p w14:paraId="6CC48ECB" w14:textId="77777777" w:rsidR="008417A0" w:rsidRPr="006701C6" w:rsidRDefault="008417A0" w:rsidP="008417A0">
            <w:pPr>
              <w:rPr>
                <w:b/>
                <w:sz w:val="20"/>
                <w:szCs w:val="20"/>
              </w:rPr>
            </w:pPr>
          </w:p>
          <w:p w14:paraId="1362C7BF" w14:textId="015DB7CF" w:rsidR="00891BC1" w:rsidRDefault="00891BC1" w:rsidP="00321112">
            <w:pPr>
              <w:rPr>
                <w:b/>
                <w:sz w:val="20"/>
                <w:szCs w:val="20"/>
                <w:u w:val="single"/>
              </w:rPr>
            </w:pPr>
          </w:p>
        </w:tc>
      </w:tr>
      <w:tr w:rsidR="00C1796B" w14:paraId="69E89D8F" w14:textId="77777777" w:rsidTr="006701C6">
        <w:trPr>
          <w:trHeight w:val="3161"/>
        </w:trPr>
        <w:tc>
          <w:tcPr>
            <w:tcW w:w="5402" w:type="dxa"/>
          </w:tcPr>
          <w:p w14:paraId="05E0197D" w14:textId="289014FE" w:rsidR="00C1796B" w:rsidRPr="00BA06DE" w:rsidRDefault="00C1796B" w:rsidP="00C1796B">
            <w:pPr>
              <w:rPr>
                <w:b/>
                <w:color w:val="0272B5"/>
                <w:sz w:val="20"/>
                <w:szCs w:val="20"/>
                <w:u w:val="single"/>
              </w:rPr>
            </w:pPr>
            <w:r w:rsidRPr="00BA06DE">
              <w:rPr>
                <w:b/>
                <w:color w:val="0272B5"/>
                <w:sz w:val="20"/>
                <w:szCs w:val="20"/>
                <w:u w:val="single"/>
              </w:rPr>
              <w:t>FUTURE REVENUE STREAMS</w:t>
            </w:r>
          </w:p>
          <w:p w14:paraId="013E8B4F" w14:textId="614B46F4" w:rsidR="00C1796B" w:rsidRDefault="00C1796B" w:rsidP="00C1796B">
            <w:pPr>
              <w:rPr>
                <w:b/>
                <w:sz w:val="20"/>
                <w:szCs w:val="20"/>
              </w:rPr>
            </w:pPr>
            <w:r w:rsidRPr="00DB599F">
              <w:rPr>
                <w:b/>
                <w:sz w:val="20"/>
                <w:szCs w:val="20"/>
              </w:rPr>
              <w:t>(</w:t>
            </w:r>
            <w:r>
              <w:rPr>
                <w:b/>
                <w:sz w:val="20"/>
                <w:szCs w:val="20"/>
              </w:rPr>
              <w:t>Multiple Ways to Earn Money</w:t>
            </w:r>
            <w:r w:rsidRPr="00DB599F">
              <w:rPr>
                <w:b/>
                <w:sz w:val="20"/>
                <w:szCs w:val="20"/>
              </w:rPr>
              <w:t>)</w:t>
            </w:r>
          </w:p>
          <w:p w14:paraId="1FEDF481" w14:textId="67762C1E" w:rsidR="00321112" w:rsidRDefault="00321112" w:rsidP="00C1796B">
            <w:pPr>
              <w:rPr>
                <w:b/>
                <w:sz w:val="20"/>
                <w:szCs w:val="20"/>
              </w:rPr>
            </w:pPr>
          </w:p>
          <w:p w14:paraId="3B8771E3" w14:textId="4BFF9D48" w:rsidR="00321112" w:rsidRDefault="00321112" w:rsidP="00C1796B">
            <w:pPr>
              <w:rPr>
                <w:bCs/>
                <w:color w:val="4D9437"/>
                <w:sz w:val="20"/>
                <w:szCs w:val="20"/>
              </w:rPr>
            </w:pPr>
            <w:r w:rsidRPr="00BA06DE">
              <w:rPr>
                <w:bCs/>
                <w:color w:val="4D9437"/>
                <w:sz w:val="20"/>
                <w:szCs w:val="20"/>
              </w:rPr>
              <w:t>After successfully launching your business, what other products or services can you offer to keep income flowing and increasing? Is this an expansion of your current business or a separate business?</w:t>
            </w:r>
          </w:p>
          <w:p w14:paraId="2841ABCC" w14:textId="7A688660" w:rsidR="00BA06DE" w:rsidRPr="00BA06DE" w:rsidRDefault="00BA06DE" w:rsidP="00C1796B">
            <w:pPr>
              <w:rPr>
                <w:bCs/>
                <w:sz w:val="20"/>
                <w:szCs w:val="20"/>
              </w:rPr>
            </w:pPr>
            <w:bookmarkStart w:id="0" w:name="_GoBack"/>
          </w:p>
          <w:p w14:paraId="16F805D7" w14:textId="77777777" w:rsidR="00BA06DE" w:rsidRPr="00BA06DE" w:rsidRDefault="00BA06DE" w:rsidP="00C1796B">
            <w:pPr>
              <w:rPr>
                <w:bCs/>
                <w:sz w:val="20"/>
                <w:szCs w:val="20"/>
              </w:rPr>
            </w:pPr>
          </w:p>
          <w:bookmarkEnd w:id="0"/>
          <w:p w14:paraId="57730055" w14:textId="77777777" w:rsidR="00C1796B" w:rsidRPr="006701C6" w:rsidRDefault="00C1796B" w:rsidP="00C1796B">
            <w:pPr>
              <w:rPr>
                <w:b/>
                <w:sz w:val="20"/>
                <w:szCs w:val="20"/>
              </w:rPr>
            </w:pPr>
          </w:p>
          <w:p w14:paraId="02CD1F7E" w14:textId="77777777" w:rsidR="00C1796B" w:rsidRDefault="00C1796B" w:rsidP="00321112">
            <w:pPr>
              <w:rPr>
                <w:b/>
                <w:sz w:val="20"/>
                <w:szCs w:val="20"/>
                <w:u w:val="single"/>
              </w:rPr>
            </w:pPr>
          </w:p>
        </w:tc>
        <w:tc>
          <w:tcPr>
            <w:tcW w:w="5402" w:type="dxa"/>
          </w:tcPr>
          <w:p w14:paraId="123DDA33" w14:textId="77777777" w:rsidR="00C1796B" w:rsidRDefault="00C1796B" w:rsidP="008417A0">
            <w:pPr>
              <w:rPr>
                <w:b/>
                <w:sz w:val="20"/>
                <w:szCs w:val="20"/>
                <w:u w:val="single"/>
              </w:rPr>
            </w:pPr>
          </w:p>
        </w:tc>
      </w:tr>
    </w:tbl>
    <w:p w14:paraId="0D4362A1" w14:textId="77777777" w:rsidR="004F3D94" w:rsidRPr="004F3D94" w:rsidRDefault="004F3D94">
      <w:pPr>
        <w:rPr>
          <w:b/>
          <w:color w:val="538135" w:themeColor="accent6" w:themeShade="BF"/>
          <w:sz w:val="24"/>
          <w:szCs w:val="24"/>
        </w:rPr>
      </w:pPr>
    </w:p>
    <w:sectPr w:rsidR="004F3D94" w:rsidRPr="004F3D94" w:rsidSect="004F3D94">
      <w:headerReference w:type="default" r:id="rId7"/>
      <w:footerReference w:type="default" r:id="rId8"/>
      <w:pgSz w:w="12240" w:h="15840"/>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E004D1" w14:textId="77777777" w:rsidR="00D2637E" w:rsidRDefault="00D2637E" w:rsidP="00C739C2">
      <w:pPr>
        <w:spacing w:after="0" w:line="240" w:lineRule="auto"/>
      </w:pPr>
      <w:r>
        <w:separator/>
      </w:r>
    </w:p>
  </w:endnote>
  <w:endnote w:type="continuationSeparator" w:id="0">
    <w:p w14:paraId="3412757C" w14:textId="77777777" w:rsidR="00D2637E" w:rsidRDefault="00D2637E" w:rsidP="00C739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910ABA" w14:textId="378B5C18" w:rsidR="00C739C2" w:rsidRDefault="00C739C2" w:rsidP="00C739C2">
    <w:pPr>
      <w:pStyle w:val="Footer"/>
      <w:jc w:val="center"/>
    </w:pPr>
    <w:r w:rsidRPr="00BA06DE">
      <w:rPr>
        <w:sz w:val="20"/>
        <w:szCs w:val="20"/>
      </w:rPr>
      <w:t xml:space="preserve">Copyright </w:t>
    </w:r>
    <w:r w:rsidRPr="00BA06DE">
      <w:rPr>
        <w:rFonts w:cstheme="minorHAnsi"/>
        <w:sz w:val="20"/>
        <w:szCs w:val="20"/>
      </w:rPr>
      <w:t>©</w:t>
    </w:r>
    <w:r w:rsidRPr="00BA06DE">
      <w:rPr>
        <w:sz w:val="20"/>
        <w:szCs w:val="20"/>
      </w:rPr>
      <w:t xml:space="preserve"> </w:t>
    </w:r>
    <w:r w:rsidR="00BA06DE" w:rsidRPr="00BA06DE">
      <w:rPr>
        <w:sz w:val="20"/>
        <w:szCs w:val="20"/>
      </w:rPr>
      <w:t>2020 United Charitable/</w:t>
    </w:r>
    <w:r w:rsidRPr="00BA06DE">
      <w:rPr>
        <w:sz w:val="20"/>
        <w:szCs w:val="20"/>
      </w:rPr>
      <w:t>BoomerWorks.org. All Rights Reserved</w:t>
    </w:r>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9DF176" w14:textId="77777777" w:rsidR="00D2637E" w:rsidRDefault="00D2637E" w:rsidP="00C739C2">
      <w:pPr>
        <w:spacing w:after="0" w:line="240" w:lineRule="auto"/>
      </w:pPr>
      <w:r>
        <w:separator/>
      </w:r>
    </w:p>
  </w:footnote>
  <w:footnote w:type="continuationSeparator" w:id="0">
    <w:p w14:paraId="6EF76E19" w14:textId="77777777" w:rsidR="00D2637E" w:rsidRDefault="00D2637E" w:rsidP="00C739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452D30" w14:textId="77777777" w:rsidR="00BA06DE" w:rsidRDefault="00BA06DE" w:rsidP="00C739C2">
    <w:pPr>
      <w:pStyle w:val="Header"/>
      <w:rPr>
        <w:b/>
        <w:noProof/>
        <w:color w:val="008000"/>
        <w:sz w:val="28"/>
        <w:szCs w:val="28"/>
      </w:rPr>
    </w:pPr>
    <w:r>
      <w:rPr>
        <w:b/>
        <w:noProof/>
        <w:color w:val="008000"/>
        <w:sz w:val="28"/>
        <w:szCs w:val="28"/>
      </w:rPr>
      <w:drawing>
        <wp:anchor distT="0" distB="0" distL="114300" distR="114300" simplePos="0" relativeHeight="251658240" behindDoc="0" locked="0" layoutInCell="1" allowOverlap="1" wp14:anchorId="63591EC4" wp14:editId="1A99E31B">
          <wp:simplePos x="0" y="0"/>
          <wp:positionH relativeFrom="margin">
            <wp:posOffset>-171450</wp:posOffset>
          </wp:positionH>
          <wp:positionV relativeFrom="paragraph">
            <wp:posOffset>0</wp:posOffset>
          </wp:positionV>
          <wp:extent cx="2596515" cy="664845"/>
          <wp:effectExtent l="0" t="0" r="0" b="0"/>
          <wp:wrapSquare wrapText="bothSides"/>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ull Logo_3 Color.png"/>
                  <pic:cNvPicPr/>
                </pic:nvPicPr>
                <pic:blipFill>
                  <a:blip r:embed="rId1">
                    <a:extLst>
                      <a:ext uri="{28A0092B-C50C-407E-A947-70E740481C1C}">
                        <a14:useLocalDpi xmlns:a14="http://schemas.microsoft.com/office/drawing/2010/main" val="0"/>
                      </a:ext>
                    </a:extLst>
                  </a:blip>
                  <a:stretch>
                    <a:fillRect/>
                  </a:stretch>
                </pic:blipFill>
                <pic:spPr>
                  <a:xfrm>
                    <a:off x="0" y="0"/>
                    <a:ext cx="2596515" cy="664845"/>
                  </a:xfrm>
                  <a:prstGeom prst="rect">
                    <a:avLst/>
                  </a:prstGeom>
                </pic:spPr>
              </pic:pic>
            </a:graphicData>
          </a:graphic>
          <wp14:sizeRelH relativeFrom="margin">
            <wp14:pctWidth>0</wp14:pctWidth>
          </wp14:sizeRelH>
          <wp14:sizeRelV relativeFrom="margin">
            <wp14:pctHeight>0</wp14:pctHeight>
          </wp14:sizeRelV>
        </wp:anchor>
      </w:drawing>
    </w:r>
    <w:r w:rsidR="00C739C2" w:rsidRPr="00C739C2">
      <w:rPr>
        <w:b/>
        <w:noProof/>
        <w:color w:val="008000"/>
        <w:sz w:val="28"/>
        <w:szCs w:val="28"/>
      </w:rPr>
      <w:t xml:space="preserve"> </w:t>
    </w:r>
    <w:r w:rsidR="00C739C2">
      <w:rPr>
        <w:b/>
        <w:noProof/>
        <w:color w:val="008000"/>
        <w:sz w:val="28"/>
        <w:szCs w:val="28"/>
      </w:rPr>
      <w:t xml:space="preserve">                             </w:t>
    </w:r>
    <w:r w:rsidR="004F3D94">
      <w:rPr>
        <w:b/>
        <w:noProof/>
        <w:color w:val="008000"/>
        <w:sz w:val="28"/>
        <w:szCs w:val="28"/>
      </w:rPr>
      <w:t xml:space="preserve">         </w:t>
    </w:r>
  </w:p>
  <w:p w14:paraId="2BB8078A" w14:textId="64116223" w:rsidR="00C739C2" w:rsidRPr="00BA06DE" w:rsidRDefault="00BA06DE" w:rsidP="00BA06DE">
    <w:pPr>
      <w:pStyle w:val="Header"/>
      <w:rPr>
        <w:color w:val="4D9437"/>
        <w:sz w:val="32"/>
        <w:szCs w:val="32"/>
      </w:rPr>
    </w:pPr>
    <w:r>
      <w:rPr>
        <w:b/>
        <w:noProof/>
        <w:color w:val="538135" w:themeColor="accent6" w:themeShade="BF"/>
        <w:sz w:val="32"/>
        <w:szCs w:val="32"/>
      </w:rPr>
      <w:t xml:space="preserve">              </w:t>
    </w:r>
    <w:r w:rsidR="00C739C2" w:rsidRPr="00BA06DE">
      <w:rPr>
        <w:b/>
        <w:noProof/>
        <w:color w:val="4D9437"/>
        <w:sz w:val="32"/>
        <w:szCs w:val="32"/>
      </w:rPr>
      <w:t xml:space="preserve">YOUR </w:t>
    </w:r>
    <w:r w:rsidR="00C1796B" w:rsidRPr="00BA06DE">
      <w:rPr>
        <w:b/>
        <w:noProof/>
        <w:color w:val="4D9437"/>
        <w:sz w:val="32"/>
        <w:szCs w:val="32"/>
      </w:rPr>
      <w:t xml:space="preserve">LEAN </w:t>
    </w:r>
    <w:r w:rsidR="00C739C2" w:rsidRPr="00BA06DE">
      <w:rPr>
        <w:b/>
        <w:noProof/>
        <w:color w:val="4D9437"/>
        <w:sz w:val="32"/>
        <w:szCs w:val="32"/>
      </w:rPr>
      <w:t>1099 / SMALL BUSINESS PL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83F61"/>
    <w:multiLevelType w:val="hybridMultilevel"/>
    <w:tmpl w:val="3A5EAF70"/>
    <w:lvl w:ilvl="0" w:tplc="A78C4186">
      <w:numFmt w:val="bullet"/>
      <w:lvlText w:val=""/>
      <w:lvlJc w:val="left"/>
      <w:pPr>
        <w:ind w:left="945" w:hanging="360"/>
      </w:pPr>
      <w:rPr>
        <w:rFonts w:ascii="Symbol" w:eastAsiaTheme="minorHAnsi" w:hAnsi="Symbol" w:cstheme="minorBidi" w:hint="default"/>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 w15:restartNumberingAfterBreak="0">
    <w:nsid w:val="0CF13222"/>
    <w:multiLevelType w:val="hybridMultilevel"/>
    <w:tmpl w:val="F0BCEC9C"/>
    <w:lvl w:ilvl="0" w:tplc="A78C418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571DB8"/>
    <w:multiLevelType w:val="hybridMultilevel"/>
    <w:tmpl w:val="8C8A33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B4030A"/>
    <w:multiLevelType w:val="hybridMultilevel"/>
    <w:tmpl w:val="CD12ACB0"/>
    <w:lvl w:ilvl="0" w:tplc="A78C418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C263DD"/>
    <w:multiLevelType w:val="hybridMultilevel"/>
    <w:tmpl w:val="B072796A"/>
    <w:lvl w:ilvl="0" w:tplc="A78C418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D0340DC"/>
    <w:multiLevelType w:val="hybridMultilevel"/>
    <w:tmpl w:val="EF646B82"/>
    <w:lvl w:ilvl="0" w:tplc="3348C128">
      <w:start w:val="1"/>
      <w:numFmt w:val="bullet"/>
      <w:lvlText w:val=""/>
      <w:lvlJc w:val="left"/>
      <w:pPr>
        <w:ind w:left="144" w:firstLine="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DC1401"/>
    <w:multiLevelType w:val="hybridMultilevel"/>
    <w:tmpl w:val="F24A9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3E7716"/>
    <w:multiLevelType w:val="hybridMultilevel"/>
    <w:tmpl w:val="CC1CD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D0336B"/>
    <w:multiLevelType w:val="hybridMultilevel"/>
    <w:tmpl w:val="A48ADD04"/>
    <w:lvl w:ilvl="0" w:tplc="3348C128">
      <w:start w:val="1"/>
      <w:numFmt w:val="bullet"/>
      <w:lvlText w:val=""/>
      <w:lvlJc w:val="left"/>
      <w:pPr>
        <w:ind w:left="144" w:firstLine="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5D7AF4"/>
    <w:multiLevelType w:val="hybridMultilevel"/>
    <w:tmpl w:val="8DFEEBB6"/>
    <w:lvl w:ilvl="0" w:tplc="25FA4724">
      <w:start w:val="1"/>
      <w:numFmt w:val="bullet"/>
      <w:lvlText w:val=""/>
      <w:lvlJc w:val="left"/>
      <w:pPr>
        <w:ind w:left="72" w:firstLine="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813679"/>
    <w:multiLevelType w:val="hybridMultilevel"/>
    <w:tmpl w:val="5FF477A0"/>
    <w:lvl w:ilvl="0" w:tplc="8F60BBE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BC53110"/>
    <w:multiLevelType w:val="hybridMultilevel"/>
    <w:tmpl w:val="5B80D210"/>
    <w:lvl w:ilvl="0" w:tplc="D8A27192">
      <w:start w:val="1"/>
      <w:numFmt w:val="bullet"/>
      <w:lvlText w:val=""/>
      <w:lvlJc w:val="left"/>
      <w:pPr>
        <w:ind w:left="216" w:firstLine="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1"/>
  </w:num>
  <w:num w:numId="3">
    <w:abstractNumId w:val="9"/>
  </w:num>
  <w:num w:numId="4">
    <w:abstractNumId w:val="8"/>
  </w:num>
  <w:num w:numId="5">
    <w:abstractNumId w:val="5"/>
  </w:num>
  <w:num w:numId="6">
    <w:abstractNumId w:val="10"/>
  </w:num>
  <w:num w:numId="7">
    <w:abstractNumId w:val="1"/>
  </w:num>
  <w:num w:numId="8">
    <w:abstractNumId w:val="4"/>
  </w:num>
  <w:num w:numId="9">
    <w:abstractNumId w:val="0"/>
  </w:num>
  <w:num w:numId="10">
    <w:abstractNumId w:val="3"/>
  </w:num>
  <w:num w:numId="11">
    <w:abstractNumId w:val="7"/>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2MTU2MDc0NjUxMDBW0lEKTi0uzszPAykwrAUAf/8nYiwAAAA="/>
  </w:docVars>
  <w:rsids>
    <w:rsidRoot w:val="00C739C2"/>
    <w:rsid w:val="002B6F41"/>
    <w:rsid w:val="00312B3A"/>
    <w:rsid w:val="00315FFC"/>
    <w:rsid w:val="00320263"/>
    <w:rsid w:val="00321112"/>
    <w:rsid w:val="003A3E2E"/>
    <w:rsid w:val="004F3D94"/>
    <w:rsid w:val="006608A0"/>
    <w:rsid w:val="006701C6"/>
    <w:rsid w:val="006A5668"/>
    <w:rsid w:val="007E2F1F"/>
    <w:rsid w:val="00827509"/>
    <w:rsid w:val="008417A0"/>
    <w:rsid w:val="00891BC1"/>
    <w:rsid w:val="0097301E"/>
    <w:rsid w:val="00987C3A"/>
    <w:rsid w:val="00AC798D"/>
    <w:rsid w:val="00B06903"/>
    <w:rsid w:val="00BA06DE"/>
    <w:rsid w:val="00C079D0"/>
    <w:rsid w:val="00C1796B"/>
    <w:rsid w:val="00C25611"/>
    <w:rsid w:val="00C60284"/>
    <w:rsid w:val="00C739C2"/>
    <w:rsid w:val="00D2637E"/>
    <w:rsid w:val="00DB599F"/>
    <w:rsid w:val="00DC05BE"/>
    <w:rsid w:val="00DF7445"/>
    <w:rsid w:val="00F07C98"/>
    <w:rsid w:val="00F52DC2"/>
    <w:rsid w:val="00FD7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1AED5B7"/>
  <w15:chartTrackingRefBased/>
  <w15:docId w15:val="{0399491E-3D58-4BE5-89EA-A032F1E7F7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739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39C2"/>
  </w:style>
  <w:style w:type="paragraph" w:styleId="Footer">
    <w:name w:val="footer"/>
    <w:basedOn w:val="Normal"/>
    <w:link w:val="FooterChar"/>
    <w:uiPriority w:val="99"/>
    <w:unhideWhenUsed/>
    <w:rsid w:val="00C739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39C2"/>
  </w:style>
  <w:style w:type="table" w:styleId="TableGrid">
    <w:name w:val="Table Grid"/>
    <w:basedOn w:val="TableNormal"/>
    <w:uiPriority w:val="39"/>
    <w:rsid w:val="004F3D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701C6"/>
    <w:pPr>
      <w:ind w:left="720"/>
      <w:contextualSpacing/>
    </w:pPr>
  </w:style>
  <w:style w:type="paragraph" w:styleId="BalloonText">
    <w:name w:val="Balloon Text"/>
    <w:basedOn w:val="Normal"/>
    <w:link w:val="BalloonTextChar"/>
    <w:uiPriority w:val="99"/>
    <w:semiHidden/>
    <w:unhideWhenUsed/>
    <w:rsid w:val="0032111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111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TotalTime>
  <Pages>3</Pages>
  <Words>876</Words>
  <Characters>499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dee Calore</dc:creator>
  <cp:keywords/>
  <dc:description/>
  <cp:lastModifiedBy>Haidee Calore</cp:lastModifiedBy>
  <cp:revision>3</cp:revision>
  <cp:lastPrinted>2019-01-30T21:36:00Z</cp:lastPrinted>
  <dcterms:created xsi:type="dcterms:W3CDTF">2020-04-24T20:53:00Z</dcterms:created>
  <dcterms:modified xsi:type="dcterms:W3CDTF">2020-04-24T21:20:00Z</dcterms:modified>
</cp:coreProperties>
</file>